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6AA50"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758076A8" w14:textId="43FA96FD" w:rsidR="008F4B26" w:rsidRDefault="008D7F88" w:rsidP="008F4B26">
      <w:pPr>
        <w:rPr>
          <w:rFonts w:ascii="Times New Roman" w:hAnsi="Times New Roman" w:cs="Times New Roman"/>
          <w:sz w:val="24"/>
          <w:szCs w:val="24"/>
        </w:rPr>
      </w:pPr>
      <w:r>
        <w:rPr>
          <w:rFonts w:ascii="Times New Roman" w:hAnsi="Times New Roman" w:cs="Times New Roman"/>
          <w:sz w:val="24"/>
          <w:szCs w:val="24"/>
        </w:rPr>
        <w:tab/>
        <w:t>He was the grandson of the late chief of the Konjou Clan, a prodigy hailed by many who learned and mastered all their family’s techniques in his childhood, leading to him creating his own techniques. He broke down due to both his parents’ death, resulting in him becoming an otaku to escape his despair and was soon exiled from the clan due to this unruly behavior. He later die</w:t>
      </w:r>
      <w:r w:rsidR="009E6654">
        <w:rPr>
          <w:rFonts w:ascii="Times New Roman" w:hAnsi="Times New Roman" w:cs="Times New Roman"/>
          <w:sz w:val="24"/>
          <w:szCs w:val="24"/>
        </w:rPr>
        <w:t>d</w:t>
      </w:r>
      <w:r>
        <w:rPr>
          <w:rFonts w:ascii="Times New Roman" w:hAnsi="Times New Roman" w:cs="Times New Roman"/>
          <w:sz w:val="24"/>
          <w:szCs w:val="24"/>
        </w:rPr>
        <w:t xml:space="preserve"> in a car accident </w:t>
      </w:r>
      <w:r w:rsidR="009E6654">
        <w:rPr>
          <w:rFonts w:ascii="Times New Roman" w:hAnsi="Times New Roman" w:cs="Times New Roman"/>
          <w:sz w:val="24"/>
          <w:szCs w:val="24"/>
        </w:rPr>
        <w:t>to have a little girl. 6 years later, with his spirit lingering in that same spot, he encountered Yukou Senkyo, and through a mysterious phenomenon, he returned to earth as a spirit and began to live inside his body.</w:t>
      </w:r>
    </w:p>
    <w:p w14:paraId="7F7F3D53" w14:textId="77777777" w:rsidR="009E6654" w:rsidRDefault="009E6654" w:rsidP="008F4B26">
      <w:pPr>
        <w:rPr>
          <w:rFonts w:ascii="Times New Roman" w:hAnsi="Times New Roman" w:cs="Times New Roman"/>
          <w:sz w:val="24"/>
          <w:szCs w:val="24"/>
        </w:rPr>
      </w:pPr>
    </w:p>
    <w:p w14:paraId="3993862B" w14:textId="3561F6B3" w:rsidR="00D62533" w:rsidRPr="007B3623"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44551D49" w14:textId="25A5DB7C" w:rsidR="008F4B26" w:rsidRDefault="00F768F2" w:rsidP="00D62533">
      <w:pPr>
        <w:ind w:firstLine="720"/>
        <w:rPr>
          <w:rFonts w:ascii="Times New Roman" w:hAnsi="Times New Roman" w:cs="Times New Roman"/>
          <w:sz w:val="24"/>
          <w:szCs w:val="24"/>
        </w:rPr>
      </w:pPr>
      <w:r>
        <w:rPr>
          <w:rFonts w:ascii="Times New Roman" w:hAnsi="Times New Roman" w:cs="Times New Roman"/>
          <w:sz w:val="24"/>
          <w:szCs w:val="24"/>
        </w:rPr>
        <w:t>Masayoshi (</w:t>
      </w:r>
      <w:r w:rsidRPr="00F768F2">
        <w:rPr>
          <w:rFonts w:ascii="Times New Roman" w:hAnsi="Times New Roman" w:cs="Times New Roman" w:hint="eastAsia"/>
          <w:sz w:val="24"/>
          <w:szCs w:val="24"/>
        </w:rPr>
        <w:t>正義</w:t>
      </w:r>
      <w:r>
        <w:rPr>
          <w:rFonts w:ascii="Times New Roman" w:hAnsi="Times New Roman" w:cs="Times New Roman" w:hint="eastAsia"/>
          <w:sz w:val="24"/>
          <w:szCs w:val="24"/>
        </w:rPr>
        <w:t>)</w:t>
      </w:r>
      <w:r>
        <w:rPr>
          <w:rFonts w:ascii="Times New Roman" w:hAnsi="Times New Roman" w:cs="Times New Roman"/>
          <w:sz w:val="24"/>
          <w:szCs w:val="24"/>
        </w:rPr>
        <w:t xml:space="preserve"> – Meaning justice</w:t>
      </w:r>
      <w:r w:rsidR="007B3623">
        <w:rPr>
          <w:rFonts w:ascii="Times New Roman" w:hAnsi="Times New Roman" w:cs="Times New Roman"/>
          <w:sz w:val="24"/>
          <w:szCs w:val="24"/>
        </w:rPr>
        <w:t xml:space="preserve"> [New god weapon soul, since last one died]</w:t>
      </w:r>
    </w:p>
    <w:p w14:paraId="66E1FA70" w14:textId="24223F90" w:rsidR="00B73690" w:rsidRPr="00B73690" w:rsidRDefault="00B73690" w:rsidP="00B7369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Also possesses Yuuki’s Soul Fragment – Refer to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character sheet</w:t>
      </w:r>
    </w:p>
    <w:p w14:paraId="64F7A123" w14:textId="47824738" w:rsidR="00F768F2" w:rsidRDefault="001E7B44" w:rsidP="008F4B26">
      <w:pPr>
        <w:rPr>
          <w:rFonts w:ascii="Times New Roman" w:hAnsi="Times New Roman" w:cs="Times New Roman"/>
          <w:sz w:val="24"/>
          <w:szCs w:val="24"/>
        </w:rPr>
      </w:pPr>
      <w:r>
        <w:rPr>
          <w:rFonts w:ascii="Times New Roman" w:hAnsi="Times New Roman" w:cs="Times New Roman"/>
          <w:sz w:val="24"/>
          <w:szCs w:val="24"/>
        </w:rPr>
        <w:tab/>
        <w:t>Calamitous Death Soul Fragment</w:t>
      </w:r>
      <w:r w:rsidR="005E0856">
        <w:rPr>
          <w:rFonts w:ascii="Times New Roman" w:hAnsi="Times New Roman" w:cs="Times New Roman"/>
          <w:sz w:val="24"/>
          <w:szCs w:val="24"/>
        </w:rPr>
        <w:t xml:space="preserve"> (Acquired from destroying their escape home)</w:t>
      </w:r>
    </w:p>
    <w:p w14:paraId="6BF31AF0" w14:textId="3DEE33E8" w:rsidR="00901FA8" w:rsidRDefault="00901FA8" w:rsidP="008F4B26">
      <w:pPr>
        <w:rPr>
          <w:rFonts w:ascii="Times New Roman" w:hAnsi="Times New Roman" w:cs="Times New Roman"/>
          <w:sz w:val="24"/>
          <w:szCs w:val="24"/>
        </w:rPr>
      </w:pPr>
      <w:r>
        <w:rPr>
          <w:rFonts w:ascii="Times New Roman" w:hAnsi="Times New Roman" w:cs="Times New Roman"/>
          <w:sz w:val="24"/>
          <w:szCs w:val="24"/>
        </w:rPr>
        <w:tab/>
        <w:t xml:space="preserve">Yutei Yukai (Soul </w:t>
      </w:r>
      <w:r w:rsidR="00320A4D">
        <w:rPr>
          <w:rFonts w:ascii="Times New Roman" w:hAnsi="Times New Roman" w:cs="Times New Roman"/>
          <w:sz w:val="24"/>
          <w:szCs w:val="24"/>
        </w:rPr>
        <w:t>Resonance</w:t>
      </w:r>
      <w:r>
        <w:rPr>
          <w:rFonts w:ascii="Times New Roman" w:hAnsi="Times New Roman" w:cs="Times New Roman"/>
          <w:sz w:val="24"/>
          <w:szCs w:val="24"/>
        </w:rPr>
        <w:t>)</w:t>
      </w:r>
    </w:p>
    <w:p w14:paraId="6D9005E9" w14:textId="77777777" w:rsidR="001E7B44" w:rsidRDefault="001E7B44" w:rsidP="008F4B26">
      <w:pPr>
        <w:rPr>
          <w:rFonts w:ascii="Times New Roman" w:hAnsi="Times New Roman" w:cs="Times New Roman"/>
          <w:sz w:val="24"/>
          <w:szCs w:val="24"/>
        </w:rPr>
      </w:pPr>
    </w:p>
    <w:p w14:paraId="10516352"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1D5C068D" w14:textId="6C791CC7" w:rsidR="008F4B26" w:rsidRDefault="00FB78A2" w:rsidP="008F4B26">
      <w:pPr>
        <w:rPr>
          <w:rFonts w:ascii="Times New Roman" w:hAnsi="Times New Roman" w:cs="Times New Roman"/>
          <w:sz w:val="24"/>
          <w:szCs w:val="24"/>
        </w:rPr>
      </w:pPr>
      <w:r>
        <w:rPr>
          <w:rFonts w:ascii="Times New Roman" w:hAnsi="Times New Roman" w:cs="Times New Roman"/>
          <w:sz w:val="24"/>
          <w:szCs w:val="24"/>
        </w:rPr>
        <w:tab/>
        <w:t>Swordsmanship</w:t>
      </w:r>
    </w:p>
    <w:p w14:paraId="7D51EFA8" w14:textId="5A6E97AB" w:rsidR="00FA58B4" w:rsidRDefault="00FA58B4"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lash Strike – Konjou Style, Gale Fan</w:t>
      </w:r>
    </w:p>
    <w:p w14:paraId="4F71F788" w14:textId="7F5966BB" w:rsidR="00FB78A2" w:rsidRDefault="00FB78A2" w:rsidP="008F4B26">
      <w:pPr>
        <w:rPr>
          <w:rFonts w:ascii="Times New Roman" w:hAnsi="Times New Roman" w:cs="Times New Roman"/>
          <w:sz w:val="24"/>
          <w:szCs w:val="24"/>
        </w:rPr>
      </w:pPr>
      <w:r>
        <w:rPr>
          <w:rFonts w:ascii="Times New Roman" w:hAnsi="Times New Roman" w:cs="Times New Roman"/>
          <w:sz w:val="24"/>
          <w:szCs w:val="24"/>
        </w:rPr>
        <w:tab/>
        <w:t xml:space="preserve">Spirit </w:t>
      </w:r>
      <w:r w:rsidR="00B31131">
        <w:rPr>
          <w:rFonts w:ascii="Times New Roman" w:hAnsi="Times New Roman" w:cs="Times New Roman"/>
          <w:sz w:val="24"/>
          <w:szCs w:val="24"/>
        </w:rPr>
        <w:t>Power</w:t>
      </w:r>
    </w:p>
    <w:p w14:paraId="23C70407" w14:textId="4F82FFDE" w:rsidR="00B31131" w:rsidRDefault="003F3509" w:rsidP="00EC0F2C">
      <w:pPr>
        <w:ind w:left="720" w:firstLine="720"/>
        <w:rPr>
          <w:rFonts w:ascii="Times New Roman" w:hAnsi="Times New Roman" w:cs="Times New Roman"/>
          <w:sz w:val="24"/>
          <w:szCs w:val="24"/>
        </w:rPr>
      </w:pPr>
      <w:r>
        <w:rPr>
          <w:rFonts w:ascii="Times New Roman" w:hAnsi="Times New Roman" w:cs="Times New Roman"/>
          <w:sz w:val="24"/>
          <w:szCs w:val="24"/>
        </w:rPr>
        <w:t>Espy</w:t>
      </w:r>
      <w:r w:rsidR="00E12584">
        <w:rPr>
          <w:rFonts w:ascii="Times New Roman" w:hAnsi="Times New Roman" w:cs="Times New Roman"/>
          <w:sz w:val="24"/>
          <w:szCs w:val="24"/>
        </w:rPr>
        <w:t xml:space="preserve"> – Absolute Truth [Only works when eyes and body movements are visible/half power because of Masayoshi Soul’s incompleteness] </w:t>
      </w:r>
    </w:p>
    <w:p w14:paraId="6E7406D1"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4367795" w14:textId="0B312A8D" w:rsidR="008F4B26" w:rsidRDefault="00B31131" w:rsidP="008F4B26">
      <w:pPr>
        <w:rPr>
          <w:rFonts w:ascii="Times New Roman" w:hAnsi="Times New Roman" w:cs="Times New Roman"/>
          <w:sz w:val="24"/>
          <w:szCs w:val="24"/>
        </w:rPr>
      </w:pPr>
      <w:r>
        <w:rPr>
          <w:rFonts w:ascii="Times New Roman" w:hAnsi="Times New Roman" w:cs="Times New Roman"/>
          <w:sz w:val="24"/>
          <w:szCs w:val="24"/>
        </w:rPr>
        <w:tab/>
        <w:t>Kuro Yaiba</w:t>
      </w:r>
    </w:p>
    <w:p w14:paraId="783A1E30" w14:textId="7245A551" w:rsidR="00B31131" w:rsidRDefault="00B31131" w:rsidP="008F4B26">
      <w:pPr>
        <w:rPr>
          <w:rFonts w:ascii="Times New Roman" w:hAnsi="Times New Roman" w:cs="Times New Roman"/>
          <w:sz w:val="24"/>
          <w:szCs w:val="24"/>
        </w:rPr>
      </w:pPr>
      <w:r>
        <w:rPr>
          <w:rFonts w:ascii="Times New Roman" w:hAnsi="Times New Roman" w:cs="Times New Roman"/>
          <w:sz w:val="24"/>
          <w:szCs w:val="24"/>
        </w:rPr>
        <w:tab/>
      </w:r>
      <w:r w:rsidR="00F54C69">
        <w:rPr>
          <w:rFonts w:ascii="Times New Roman" w:hAnsi="Times New Roman" w:cs="Times New Roman"/>
          <w:sz w:val="24"/>
          <w:szCs w:val="24"/>
        </w:rPr>
        <w:t>Spirit Power</w:t>
      </w:r>
    </w:p>
    <w:p w14:paraId="38B0F341" w14:textId="77777777" w:rsidR="00282404" w:rsidRDefault="00282404" w:rsidP="008F4B26">
      <w:pPr>
        <w:rPr>
          <w:rFonts w:ascii="Times New Roman" w:hAnsi="Times New Roman" w:cs="Times New Roman"/>
          <w:sz w:val="24"/>
          <w:szCs w:val="24"/>
        </w:rPr>
      </w:pPr>
    </w:p>
    <w:p w14:paraId="7967C31A" w14:textId="63F07662" w:rsidR="00B31131" w:rsidRDefault="00282404" w:rsidP="008F4B26">
      <w:pPr>
        <w:rPr>
          <w:rFonts w:ascii="Times New Roman" w:hAnsi="Times New Roman" w:cs="Times New Roman"/>
          <w:b/>
          <w:bCs/>
          <w:sz w:val="24"/>
          <w:szCs w:val="24"/>
        </w:rPr>
      </w:pPr>
      <w:r>
        <w:rPr>
          <w:rFonts w:ascii="Times New Roman" w:hAnsi="Times New Roman" w:cs="Times New Roman"/>
          <w:b/>
          <w:bCs/>
          <w:sz w:val="24"/>
          <w:szCs w:val="24"/>
        </w:rPr>
        <w:t>Personality:</w:t>
      </w:r>
    </w:p>
    <w:p w14:paraId="18EE0BB6" w14:textId="7075A99A" w:rsidR="00282404" w:rsidRDefault="00282404" w:rsidP="008F4B26">
      <w:pPr>
        <w:rPr>
          <w:rFonts w:ascii="Times New Roman" w:hAnsi="Times New Roman" w:cs="Times New Roman"/>
          <w:sz w:val="24"/>
          <w:szCs w:val="24"/>
        </w:rPr>
      </w:pPr>
      <w:r>
        <w:rPr>
          <w:rFonts w:ascii="Times New Roman" w:hAnsi="Times New Roman" w:cs="Times New Roman"/>
          <w:b/>
          <w:bCs/>
          <w:sz w:val="24"/>
          <w:szCs w:val="24"/>
        </w:rPr>
        <w:tab/>
        <w:t>Mai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Leader</w:t>
      </w:r>
    </w:p>
    <w:p w14:paraId="14B20CD5" w14:textId="38CF247E" w:rsidR="00282404" w:rsidRDefault="00282404" w:rsidP="008F4B26">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t>Judge</w:t>
      </w:r>
    </w:p>
    <w:p w14:paraId="0230325D" w14:textId="22992D34" w:rsidR="00282404" w:rsidRDefault="00282404" w:rsidP="008F4B26">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t>Bancho</w:t>
      </w:r>
    </w:p>
    <w:p w14:paraId="53A0B80D" w14:textId="10165D8B" w:rsidR="00282404" w:rsidRDefault="00282404" w:rsidP="008F4B26">
      <w:pPr>
        <w:rPr>
          <w:rFonts w:ascii="Times New Roman" w:hAnsi="Times New Roman" w:cs="Times New Roman"/>
          <w:sz w:val="24"/>
          <w:szCs w:val="24"/>
        </w:rPr>
      </w:pPr>
      <w:r>
        <w:rPr>
          <w:rFonts w:ascii="Times New Roman" w:hAnsi="Times New Roman" w:cs="Times New Roman"/>
          <w:sz w:val="24"/>
          <w:szCs w:val="24"/>
        </w:rPr>
        <w:tab/>
        <w:t xml:space="preserve">Hidden: </w:t>
      </w:r>
      <w:r>
        <w:rPr>
          <w:rFonts w:ascii="Times New Roman" w:hAnsi="Times New Roman" w:cs="Times New Roman"/>
          <w:sz w:val="24"/>
          <w:szCs w:val="24"/>
        </w:rPr>
        <w:tab/>
      </w:r>
      <w:r w:rsidRPr="00282404">
        <w:rPr>
          <w:rFonts w:ascii="Times New Roman" w:hAnsi="Times New Roman" w:cs="Times New Roman"/>
          <w:sz w:val="24"/>
          <w:szCs w:val="24"/>
        </w:rPr>
        <w:t>A</w:t>
      </w:r>
      <w:r>
        <w:rPr>
          <w:rFonts w:ascii="Times New Roman" w:hAnsi="Times New Roman" w:cs="Times New Roman"/>
          <w:sz w:val="24"/>
          <w:szCs w:val="24"/>
        </w:rPr>
        <w:t>rtisan</w:t>
      </w:r>
    </w:p>
    <w:p w14:paraId="10464037" w14:textId="2EBDA350" w:rsidR="00282404" w:rsidRPr="00282404" w:rsidRDefault="00282404" w:rsidP="008F4B26">
      <w:pPr>
        <w:rPr>
          <w:rFonts w:ascii="Times New Roman" w:hAnsi="Times New Roman" w:cs="Times New Roman"/>
          <w:sz w:val="24"/>
          <w:szCs w:val="24"/>
        </w:rPr>
      </w:pPr>
      <w:r>
        <w:rPr>
          <w:rFonts w:ascii="Times New Roman" w:hAnsi="Times New Roman" w:cs="Times New Roman"/>
          <w:sz w:val="24"/>
          <w:szCs w:val="24"/>
        </w:rPr>
        <w:lastRenderedPageBreak/>
        <w:tab/>
        <w:t xml:space="preserve">Distant: </w:t>
      </w:r>
      <w:r>
        <w:rPr>
          <w:rFonts w:ascii="Times New Roman" w:hAnsi="Times New Roman" w:cs="Times New Roman"/>
          <w:sz w:val="24"/>
          <w:szCs w:val="24"/>
        </w:rPr>
        <w:tab/>
        <w:t>Collector</w:t>
      </w:r>
    </w:p>
    <w:p w14:paraId="3CCB7F93" w14:textId="77777777" w:rsidR="00282404" w:rsidRDefault="00282404" w:rsidP="008F4B26">
      <w:pPr>
        <w:rPr>
          <w:rFonts w:ascii="Times New Roman" w:hAnsi="Times New Roman" w:cs="Times New Roman"/>
          <w:b/>
          <w:bCs/>
          <w:sz w:val="24"/>
          <w:szCs w:val="24"/>
        </w:rPr>
      </w:pPr>
    </w:p>
    <w:p w14:paraId="6896927A" w14:textId="7770C892" w:rsidR="008F4B26" w:rsidRDefault="008F4B26" w:rsidP="008F4B26">
      <w:pPr>
        <w:rPr>
          <w:rFonts w:ascii="Times New Roman" w:hAnsi="Times New Roman" w:cs="Times New Roman"/>
          <w:b/>
          <w:bCs/>
          <w:sz w:val="24"/>
          <w:szCs w:val="24"/>
        </w:rPr>
      </w:pPr>
      <w:r>
        <w:rPr>
          <w:rFonts w:ascii="Times New Roman" w:hAnsi="Times New Roman" w:cs="Times New Roman"/>
          <w:b/>
          <w:bCs/>
          <w:sz w:val="24"/>
          <w:szCs w:val="24"/>
        </w:rPr>
        <w:t>Physical Details:</w:t>
      </w:r>
    </w:p>
    <w:p w14:paraId="737E3C31" w14:textId="5A1AA447" w:rsidR="008F4B26" w:rsidRDefault="008F4B26" w:rsidP="008F4B26">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C14BD">
        <w:rPr>
          <w:rFonts w:ascii="Times New Roman" w:hAnsi="Times New Roman" w:cs="Times New Roman"/>
          <w:sz w:val="24"/>
          <w:szCs w:val="24"/>
        </w:rPr>
        <w:t>1</w:t>
      </w:r>
      <w:r w:rsidR="00714BD7">
        <w:rPr>
          <w:rFonts w:ascii="Times New Roman" w:hAnsi="Times New Roman" w:cs="Times New Roman"/>
          <w:sz w:val="24"/>
          <w:szCs w:val="24"/>
        </w:rPr>
        <w:t>7</w:t>
      </w:r>
      <w:r w:rsidR="00EC14BD">
        <w:rPr>
          <w:rFonts w:ascii="Times New Roman" w:hAnsi="Times New Roman" w:cs="Times New Roman"/>
          <w:sz w:val="24"/>
          <w:szCs w:val="24"/>
        </w:rPr>
        <w:t xml:space="preserve"> (On death) - 2</w:t>
      </w:r>
      <w:r w:rsidR="00714BD7">
        <w:rPr>
          <w:rFonts w:ascii="Times New Roman" w:hAnsi="Times New Roman" w:cs="Times New Roman"/>
          <w:sz w:val="24"/>
          <w:szCs w:val="24"/>
        </w:rPr>
        <w:t>3</w:t>
      </w:r>
      <w:r w:rsidR="00EC14BD">
        <w:rPr>
          <w:rFonts w:ascii="Times New Roman" w:hAnsi="Times New Roman" w:cs="Times New Roman"/>
          <w:sz w:val="24"/>
          <w:szCs w:val="24"/>
        </w:rPr>
        <w:t xml:space="preserve"> (Continued)</w:t>
      </w:r>
    </w:p>
    <w:p w14:paraId="4CD816E4" w14:textId="4EB2314E"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87E8E">
        <w:rPr>
          <w:rFonts w:ascii="Times New Roman" w:hAnsi="Times New Roman" w:cs="Times New Roman"/>
          <w:sz w:val="24"/>
          <w:szCs w:val="24"/>
        </w:rPr>
        <w:t>Male</w:t>
      </w:r>
    </w:p>
    <w:p w14:paraId="18F302AB" w14:textId="4A5A13E2"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87E8E">
        <w:rPr>
          <w:rFonts w:ascii="Times New Roman" w:hAnsi="Times New Roman" w:cs="Times New Roman"/>
          <w:sz w:val="24"/>
          <w:szCs w:val="24"/>
        </w:rPr>
        <w:t>Human Spirit (Spirited Soul)</w:t>
      </w:r>
    </w:p>
    <w:p w14:paraId="3DBA2BCB" w14:textId="6E2D5539"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87E8E">
        <w:rPr>
          <w:rFonts w:ascii="Times New Roman" w:hAnsi="Times New Roman" w:cs="Times New Roman"/>
          <w:sz w:val="24"/>
          <w:szCs w:val="24"/>
        </w:rPr>
        <w:t>N/A</w:t>
      </w:r>
    </w:p>
    <w:p w14:paraId="2A2EE423" w14:textId="31FCCF75"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87E8E">
        <w:rPr>
          <w:rFonts w:ascii="Times New Roman" w:hAnsi="Times New Roman" w:cs="Times New Roman"/>
          <w:sz w:val="24"/>
          <w:szCs w:val="24"/>
        </w:rPr>
        <w:t>N/A</w:t>
      </w:r>
    </w:p>
    <w:p w14:paraId="63F2E0F0" w14:textId="20088571" w:rsidR="008F4B26" w:rsidRDefault="008F4B26" w:rsidP="00B87E8E">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sidR="00B87E8E">
        <w:rPr>
          <w:rFonts w:ascii="Times New Roman" w:hAnsi="Times New Roman" w:cs="Times New Roman"/>
          <w:sz w:val="24"/>
          <w:szCs w:val="24"/>
        </w:rPr>
        <w:t>Carries a proper posture and stable bearing with constant balance forged from battle experience and the indispensability of proper form.</w:t>
      </w:r>
    </w:p>
    <w:p w14:paraId="2B45F683" w14:textId="44E0B3EE" w:rsidR="005D1766" w:rsidRDefault="008F4B26" w:rsidP="008F4B26">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D1766">
        <w:rPr>
          <w:rFonts w:ascii="Times New Roman" w:hAnsi="Times New Roman" w:cs="Times New Roman"/>
          <w:sz w:val="24"/>
          <w:szCs w:val="24"/>
        </w:rPr>
        <w:t>Black eyes</w:t>
      </w:r>
    </w:p>
    <w:p w14:paraId="04BD69AD" w14:textId="36B578F6" w:rsidR="005D1766" w:rsidRDefault="005D176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lack hair</w:t>
      </w:r>
    </w:p>
    <w:p w14:paraId="77AC494D" w14:textId="60BC1A33" w:rsidR="008F4B26" w:rsidRDefault="00B87E8E" w:rsidP="005D1766">
      <w:pPr>
        <w:ind w:left="4320" w:firstLine="720"/>
        <w:rPr>
          <w:rFonts w:ascii="Times New Roman" w:hAnsi="Times New Roman" w:cs="Times New Roman"/>
          <w:sz w:val="24"/>
          <w:szCs w:val="24"/>
        </w:rPr>
      </w:pPr>
      <w:r>
        <w:rPr>
          <w:rFonts w:ascii="Times New Roman" w:hAnsi="Times New Roman" w:cs="Times New Roman"/>
          <w:sz w:val="24"/>
          <w:szCs w:val="24"/>
        </w:rPr>
        <w:t xml:space="preserve">Red thread tying the </w:t>
      </w:r>
      <w:r w:rsidR="001D1205">
        <w:rPr>
          <w:rFonts w:ascii="Times New Roman" w:hAnsi="Times New Roman" w:cs="Times New Roman"/>
          <w:sz w:val="24"/>
          <w:szCs w:val="24"/>
        </w:rPr>
        <w:t>left side of his hair</w:t>
      </w:r>
    </w:p>
    <w:p w14:paraId="27850151" w14:textId="2DAE0B90"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53BD9">
        <w:rPr>
          <w:rFonts w:ascii="Times New Roman" w:hAnsi="Times New Roman" w:cs="Times New Roman"/>
          <w:sz w:val="24"/>
          <w:szCs w:val="24"/>
        </w:rPr>
        <w:t>N/A</w:t>
      </w:r>
    </w:p>
    <w:p w14:paraId="11949915" w14:textId="0CC17620" w:rsidR="00872B06" w:rsidRPr="00872B06" w:rsidRDefault="008F4B26" w:rsidP="00872B06">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253BD9">
        <w:rPr>
          <w:rFonts w:ascii="Times New Roman" w:hAnsi="Times New Roman" w:cs="Times New Roman"/>
          <w:sz w:val="24"/>
          <w:szCs w:val="24"/>
        </w:rPr>
        <w:t xml:space="preserve">A sharp high school boy with </w:t>
      </w:r>
      <w:proofErr w:type="spellStart"/>
      <w:proofErr w:type="gramStart"/>
      <w:r w:rsidR="00253BD9">
        <w:rPr>
          <w:rFonts w:ascii="Times New Roman" w:hAnsi="Times New Roman" w:cs="Times New Roman"/>
          <w:sz w:val="24"/>
          <w:szCs w:val="24"/>
        </w:rPr>
        <w:t>a</w:t>
      </w:r>
      <w:proofErr w:type="spellEnd"/>
      <w:proofErr w:type="gramEnd"/>
      <w:r w:rsidR="00253BD9">
        <w:rPr>
          <w:rFonts w:ascii="Times New Roman" w:hAnsi="Times New Roman" w:cs="Times New Roman"/>
          <w:sz w:val="24"/>
          <w:szCs w:val="24"/>
        </w:rPr>
        <w:t xml:space="preserve"> exceptionally athletic body forged in life-or-death fights that prioritized the mission with an objective perspective over anything else</w:t>
      </w:r>
    </w:p>
    <w:p w14:paraId="3C57D2A7" w14:textId="06029C69" w:rsidR="00872B06" w:rsidRPr="0025170C" w:rsidRDefault="00872B06" w:rsidP="00253BD9">
      <w:pPr>
        <w:ind w:left="5040" w:hanging="4320"/>
        <w:rPr>
          <w:rFonts w:ascii="Times New Roman" w:hAnsi="Times New Roman" w:cs="Times New Roman"/>
          <w:sz w:val="24"/>
          <w:szCs w:val="24"/>
        </w:rPr>
      </w:pPr>
      <w:r w:rsidRPr="00872B06">
        <w:rPr>
          <w:rFonts w:ascii="Times New Roman" w:hAnsi="Times New Roman" w:cs="Times New Roman"/>
          <w:sz w:val="24"/>
          <w:szCs w:val="24"/>
        </w:rPr>
        <w:tab/>
        <w:t>“To save as many lives as you can along with your own. As long as you live, you will save. And as long as you’re alive, you will continue to use your power to pr</w:t>
      </w:r>
      <w:r w:rsidRPr="0025170C">
        <w:rPr>
          <w:rFonts w:ascii="Times New Roman" w:hAnsi="Times New Roman" w:cs="Times New Roman"/>
          <w:sz w:val="24"/>
          <w:szCs w:val="24"/>
        </w:rPr>
        <w:t>otect.”</w:t>
      </w:r>
    </w:p>
    <w:p w14:paraId="2D371EFE" w14:textId="71B351D1" w:rsidR="0025170C" w:rsidRPr="0025170C" w:rsidRDefault="0025170C" w:rsidP="00253BD9">
      <w:pPr>
        <w:ind w:left="5040" w:hanging="4320"/>
        <w:rPr>
          <w:rFonts w:ascii="Times New Roman" w:hAnsi="Times New Roman" w:cs="Times New Roman"/>
          <w:sz w:val="24"/>
          <w:szCs w:val="24"/>
        </w:rPr>
      </w:pPr>
      <w:r w:rsidRPr="0025170C">
        <w:rPr>
          <w:rFonts w:ascii="Times New Roman" w:hAnsi="Times New Roman" w:cs="Times New Roman"/>
          <w:sz w:val="24"/>
          <w:szCs w:val="24"/>
        </w:rPr>
        <w:tab/>
      </w:r>
      <w:r>
        <w:rPr>
          <w:rFonts w:ascii="Times New Roman" w:hAnsi="Times New Roman" w:cs="Times New Roman"/>
          <w:sz w:val="24"/>
          <w:szCs w:val="24"/>
        </w:rPr>
        <w:t>“</w:t>
      </w:r>
      <w:r w:rsidRPr="0025170C">
        <w:rPr>
          <w:rFonts w:ascii="Times New Roman" w:hAnsi="Times New Roman" w:cs="Times New Roman"/>
          <w:sz w:val="24"/>
          <w:szCs w:val="24"/>
        </w:rPr>
        <w:t>Repay debts, extinguish regrets, and protect everything at the cost of my life</w:t>
      </w:r>
      <w:r w:rsidR="00F052AC">
        <w:rPr>
          <w:rFonts w:ascii="Times New Roman" w:hAnsi="Times New Roman" w:cs="Times New Roman"/>
          <w:sz w:val="24"/>
          <w:szCs w:val="24"/>
        </w:rPr>
        <w:t>.</w:t>
      </w:r>
      <w:r>
        <w:rPr>
          <w:rFonts w:ascii="Times New Roman" w:hAnsi="Times New Roman" w:cs="Times New Roman"/>
          <w:sz w:val="24"/>
          <w:szCs w:val="24"/>
        </w:rPr>
        <w:t>”</w:t>
      </w:r>
    </w:p>
    <w:p w14:paraId="1C37EA2D" w14:textId="27747A19"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53BD9">
        <w:rPr>
          <w:rFonts w:ascii="Times New Roman" w:hAnsi="Times New Roman" w:cs="Times New Roman"/>
          <w:sz w:val="24"/>
          <w:szCs w:val="24"/>
        </w:rPr>
        <w:t>High school uniform or battle uniform</w:t>
      </w:r>
    </w:p>
    <w:p w14:paraId="281F8DC0" w14:textId="3784AE18"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53BD9">
        <w:rPr>
          <w:rFonts w:ascii="Times New Roman" w:hAnsi="Times New Roman" w:cs="Times New Roman"/>
          <w:sz w:val="24"/>
          <w:szCs w:val="24"/>
        </w:rPr>
        <w:t>Red Thread</w:t>
      </w:r>
    </w:p>
    <w:p w14:paraId="5D8DCA93" w14:textId="77777777" w:rsidR="008F4B26" w:rsidRPr="00B72102" w:rsidRDefault="008F4B26" w:rsidP="008F4B26">
      <w:pPr>
        <w:rPr>
          <w:rFonts w:ascii="Times New Roman" w:hAnsi="Times New Roman" w:cs="Times New Roman"/>
          <w:b/>
          <w:bCs/>
          <w:sz w:val="24"/>
          <w:szCs w:val="24"/>
        </w:rPr>
      </w:pPr>
    </w:p>
    <w:p w14:paraId="23A162B7" w14:textId="77777777" w:rsidR="008F4B26" w:rsidRDefault="008F4B26" w:rsidP="008F4B26">
      <w:pPr>
        <w:rPr>
          <w:rFonts w:ascii="Times New Roman" w:hAnsi="Times New Roman" w:cs="Times New Roman"/>
          <w:sz w:val="24"/>
          <w:szCs w:val="24"/>
        </w:rPr>
      </w:pPr>
    </w:p>
    <w:p w14:paraId="0154BCE2"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2ADED8A2"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422990F9" w14:textId="145FB808" w:rsidR="008F4B26" w:rsidRDefault="00253BD9" w:rsidP="00FE4F0A">
      <w:pPr>
        <w:ind w:left="720" w:firstLine="720"/>
        <w:rPr>
          <w:rFonts w:ascii="Times New Roman" w:hAnsi="Times New Roman" w:cs="Times New Roman"/>
          <w:sz w:val="24"/>
          <w:szCs w:val="24"/>
        </w:rPr>
      </w:pPr>
      <w:r>
        <w:rPr>
          <w:rFonts w:ascii="Times New Roman" w:hAnsi="Times New Roman" w:cs="Times New Roman"/>
          <w:sz w:val="24"/>
          <w:szCs w:val="24"/>
        </w:rPr>
        <w:lastRenderedPageBreak/>
        <w:t xml:space="preserve">An experienced fighter against the supernatural </w:t>
      </w:r>
      <w:r w:rsidR="00FE4F0A">
        <w:rPr>
          <w:rFonts w:ascii="Times New Roman" w:hAnsi="Times New Roman" w:cs="Times New Roman"/>
          <w:sz w:val="24"/>
          <w:szCs w:val="24"/>
        </w:rPr>
        <w:t>hailed as a prodigy after mastering the family’s techniques and began crafting his very own. He worked as a fighter from supernatural threats and stuck true to his father’s teachings of maintaining an objective perspective and to make the correct choices in battle. He felt that fighting was nothing more than proving his strength to his father.</w:t>
      </w:r>
    </w:p>
    <w:p w14:paraId="3723CCEB" w14:textId="51378A9B" w:rsidR="00C435D9" w:rsidRDefault="00C435D9" w:rsidP="00FE4F0A">
      <w:pPr>
        <w:ind w:left="720" w:firstLine="720"/>
        <w:rPr>
          <w:rFonts w:ascii="Times New Roman" w:hAnsi="Times New Roman" w:cs="Times New Roman"/>
          <w:sz w:val="24"/>
          <w:szCs w:val="24"/>
        </w:rPr>
      </w:pPr>
      <w:r>
        <w:rPr>
          <w:rFonts w:ascii="Times New Roman" w:hAnsi="Times New Roman" w:cs="Times New Roman"/>
          <w:sz w:val="24"/>
          <w:szCs w:val="24"/>
        </w:rPr>
        <w:t>His father was a skilled fighter while his mother was an enchanter prodigy that created the clan’s barrier. They were loving and gentle parents that raised Ryosei to be able to choose for himself so that they’ll be able to support him. They valued quality family time and created a secret escape home nearby the clan village</w:t>
      </w:r>
      <w:r w:rsidR="00F055B3">
        <w:rPr>
          <w:rFonts w:ascii="Times New Roman" w:hAnsi="Times New Roman" w:cs="Times New Roman"/>
          <w:sz w:val="24"/>
          <w:szCs w:val="24"/>
        </w:rPr>
        <w:t xml:space="preserve"> covered in a much stronger barrier than said village</w:t>
      </w:r>
      <w:r>
        <w:rPr>
          <w:rFonts w:ascii="Times New Roman" w:hAnsi="Times New Roman" w:cs="Times New Roman"/>
          <w:sz w:val="24"/>
          <w:szCs w:val="24"/>
        </w:rPr>
        <w:t>.</w:t>
      </w:r>
      <w:r w:rsidR="00F055B3">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ACD4DE6" w14:textId="08447172" w:rsidR="003C1D83" w:rsidRDefault="004D6F90" w:rsidP="00FE4F0A">
      <w:pPr>
        <w:ind w:left="720" w:firstLine="720"/>
        <w:rPr>
          <w:rFonts w:ascii="Times New Roman" w:hAnsi="Times New Roman" w:cs="Times New Roman"/>
          <w:sz w:val="24"/>
          <w:szCs w:val="24"/>
        </w:rPr>
      </w:pPr>
      <w:r>
        <w:rPr>
          <w:rFonts w:ascii="Times New Roman" w:hAnsi="Times New Roman" w:cs="Times New Roman"/>
          <w:sz w:val="24"/>
          <w:szCs w:val="24"/>
        </w:rPr>
        <w:t>After both his parents’ untimely passing, he tried to escape from reality by turning to anime, becoming an otaku. Due to his unruly behavior, the clan decided to exile him. His</w:t>
      </w:r>
      <w:r w:rsidR="008A0CA3">
        <w:rPr>
          <w:rFonts w:ascii="Times New Roman" w:hAnsi="Times New Roman" w:cs="Times New Roman"/>
          <w:sz w:val="24"/>
          <w:szCs w:val="24"/>
        </w:rPr>
        <w:t xml:space="preserve"> cousins Konjou Yousuke and Konjou Kaede were the only people that retained their relationships with him after his exile. They were both worried for him, but couldn’t do anything to stop him as he never let them. He died at the age of 16 in a car accident in order to save a little girl, and unbeknownst him, brought chaos to the Konjou clan. 6 years later, his lingering soul comes into contact with Yukou Senkyo and returns on Earth as a spirit</w:t>
      </w:r>
      <w:r w:rsidR="00DC1DD4">
        <w:rPr>
          <w:rFonts w:ascii="Times New Roman" w:hAnsi="Times New Roman" w:cs="Times New Roman"/>
          <w:sz w:val="24"/>
          <w:szCs w:val="24"/>
        </w:rPr>
        <w:t xml:space="preserve"> that lives inside his body.</w:t>
      </w:r>
    </w:p>
    <w:p w14:paraId="184C22FF" w14:textId="3013E940" w:rsidR="004D6F90" w:rsidRDefault="0010616C" w:rsidP="00FE4F0A">
      <w:pPr>
        <w:ind w:left="720" w:firstLine="720"/>
        <w:rPr>
          <w:rFonts w:ascii="Times New Roman" w:hAnsi="Times New Roman" w:cs="Times New Roman"/>
          <w:sz w:val="24"/>
          <w:szCs w:val="24"/>
        </w:rPr>
      </w:pPr>
      <w:r>
        <w:rPr>
          <w:rFonts w:ascii="Times New Roman" w:hAnsi="Times New Roman" w:cs="Times New Roman"/>
          <w:sz w:val="24"/>
          <w:szCs w:val="24"/>
        </w:rPr>
        <w:t>Received Kuro Yaiba at 12*</w:t>
      </w:r>
      <w:r w:rsidR="00FF382F">
        <w:rPr>
          <w:rFonts w:ascii="Times New Roman" w:hAnsi="Times New Roman" w:cs="Times New Roman"/>
          <w:sz w:val="24"/>
          <w:szCs w:val="24"/>
        </w:rPr>
        <w:t xml:space="preserve"> Parents died at 1</w:t>
      </w:r>
      <w:r w:rsidR="000B2B1F">
        <w:rPr>
          <w:rFonts w:ascii="Times New Roman" w:hAnsi="Times New Roman" w:cs="Times New Roman"/>
          <w:sz w:val="24"/>
          <w:szCs w:val="24"/>
        </w:rPr>
        <w:t>4</w:t>
      </w:r>
      <w:r w:rsidR="00FF382F">
        <w:rPr>
          <w:rFonts w:ascii="Times New Roman" w:hAnsi="Times New Roman" w:cs="Times New Roman"/>
          <w:sz w:val="24"/>
          <w:szCs w:val="24"/>
        </w:rPr>
        <w:t>*</w:t>
      </w:r>
    </w:p>
    <w:p w14:paraId="4FAB88CB"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02ABBE4C" w14:textId="6DD8BDC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D064B">
        <w:rPr>
          <w:rFonts w:ascii="Times New Roman" w:hAnsi="Times New Roman" w:cs="Times New Roman"/>
          <w:sz w:val="24"/>
          <w:szCs w:val="24"/>
        </w:rPr>
        <w:t>Skilled Swordsman</w:t>
      </w:r>
    </w:p>
    <w:p w14:paraId="2EF57C9F" w14:textId="31B0054A" w:rsidR="00DD064B" w:rsidRDefault="00DD064B"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wift, nimble, agile, precise, etc.</w:t>
      </w:r>
    </w:p>
    <w:p w14:paraId="48C7AF97" w14:textId="2B49B22D" w:rsidR="00DD064B" w:rsidRDefault="00DD064B"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pirit Power Control</w:t>
      </w:r>
    </w:p>
    <w:p w14:paraId="45452317" w14:textId="77273491" w:rsidR="00DD064B" w:rsidRDefault="00DD064B"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ife-and-Death Experience</w:t>
      </w:r>
    </w:p>
    <w:p w14:paraId="363BED98" w14:textId="65A211FE" w:rsidR="00DC1DD4" w:rsidRPr="00F01381" w:rsidRDefault="00DC1DD4" w:rsidP="008F4B26">
      <w:pPr>
        <w:rPr>
          <w:rFonts w:ascii="Times New Roman" w:hAnsi="Times New Roman" w:cs="Times New Roman"/>
          <w:sz w:val="24"/>
          <w:szCs w:val="24"/>
        </w:rPr>
      </w:pPr>
    </w:p>
    <w:p w14:paraId="11B02854"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Occupation</w:t>
      </w:r>
    </w:p>
    <w:p w14:paraId="2E07D345" w14:textId="0EEA0EDD"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D064B">
        <w:rPr>
          <w:rFonts w:ascii="Times New Roman" w:hAnsi="Times New Roman" w:cs="Times New Roman"/>
          <w:sz w:val="24"/>
          <w:szCs w:val="24"/>
        </w:rPr>
        <w:t>Spirit</w:t>
      </w:r>
    </w:p>
    <w:p w14:paraId="4448FC37" w14:textId="5B2DB5BE" w:rsidR="00DD064B" w:rsidRDefault="00DD064B"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Konjou Clan Member</w:t>
      </w:r>
    </w:p>
    <w:p w14:paraId="03A21298" w14:textId="28F64641" w:rsidR="00DD064B" w:rsidRPr="00F01381" w:rsidRDefault="00DD064B" w:rsidP="008F4B26">
      <w:pPr>
        <w:rPr>
          <w:rFonts w:ascii="Times New Roman" w:hAnsi="Times New Roman" w:cs="Times New Roman"/>
          <w:sz w:val="24"/>
          <w:szCs w:val="24"/>
        </w:rPr>
      </w:pPr>
    </w:p>
    <w:p w14:paraId="7D40C3BF"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Hobbies</w:t>
      </w:r>
    </w:p>
    <w:p w14:paraId="38A273BE" w14:textId="26591943"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D064B">
        <w:rPr>
          <w:rFonts w:ascii="Times New Roman" w:hAnsi="Times New Roman" w:cs="Times New Roman"/>
          <w:sz w:val="24"/>
          <w:szCs w:val="24"/>
        </w:rPr>
        <w:t>Anime, Manga, Training</w:t>
      </w:r>
    </w:p>
    <w:p w14:paraId="4B3F1584" w14:textId="77777777" w:rsidR="008F4B26" w:rsidRPr="00F01381" w:rsidRDefault="008F4B26" w:rsidP="008F4B26">
      <w:pPr>
        <w:rPr>
          <w:rFonts w:ascii="Times New Roman" w:hAnsi="Times New Roman" w:cs="Times New Roman"/>
          <w:sz w:val="24"/>
          <w:szCs w:val="24"/>
        </w:rPr>
      </w:pPr>
    </w:p>
    <w:p w14:paraId="4E294C75"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216706BD" w14:textId="7C655E06" w:rsidR="008F4B26" w:rsidRDefault="008F4B26" w:rsidP="008F4B26">
      <w:pPr>
        <w:rPr>
          <w:rFonts w:ascii="Times New Roman" w:hAnsi="Times New Roman" w:cs="Times New Roman"/>
          <w:sz w:val="24"/>
          <w:szCs w:val="24"/>
        </w:rPr>
      </w:pPr>
      <w:r>
        <w:rPr>
          <w:rFonts w:ascii="Times New Roman" w:hAnsi="Times New Roman" w:cs="Times New Roman"/>
          <w:sz w:val="24"/>
          <w:szCs w:val="24"/>
        </w:rPr>
        <w:lastRenderedPageBreak/>
        <w:tab/>
      </w:r>
      <w:r w:rsidR="004A2375">
        <w:rPr>
          <w:rFonts w:ascii="Times New Roman" w:hAnsi="Times New Roman" w:cs="Times New Roman"/>
          <w:sz w:val="24"/>
          <w:szCs w:val="24"/>
        </w:rPr>
        <w:t>&lt;Just go back to Family and General Life, man&gt;</w:t>
      </w:r>
    </w:p>
    <w:p w14:paraId="087A3929"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53EF8BB9" w14:textId="36534374"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F9054A">
        <w:rPr>
          <w:rFonts w:ascii="Times New Roman" w:hAnsi="Times New Roman" w:cs="Times New Roman"/>
          <w:sz w:val="24"/>
          <w:szCs w:val="24"/>
        </w:rPr>
        <w:t>Losing Family</w:t>
      </w:r>
    </w:p>
    <w:p w14:paraId="334F9A2D" w14:textId="268B1BEC"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urting Close People Due to Selfish Actions</w:t>
      </w:r>
    </w:p>
    <w:p w14:paraId="41BAEBD3" w14:textId="77777777" w:rsidR="00F9054A" w:rsidRPr="0039018C" w:rsidRDefault="00F9054A" w:rsidP="008F4B26">
      <w:pPr>
        <w:rPr>
          <w:rFonts w:ascii="Times New Roman" w:hAnsi="Times New Roman" w:cs="Times New Roman"/>
          <w:sz w:val="24"/>
          <w:szCs w:val="24"/>
        </w:rPr>
      </w:pPr>
    </w:p>
    <w:p w14:paraId="27D00A08"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Fear</w:t>
      </w:r>
    </w:p>
    <w:p w14:paraId="731D95DE" w14:textId="5CE659F8"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F9054A">
        <w:rPr>
          <w:rFonts w:ascii="Times New Roman" w:hAnsi="Times New Roman" w:cs="Times New Roman"/>
          <w:sz w:val="24"/>
          <w:szCs w:val="24"/>
        </w:rPr>
        <w:t>Leaving Regrets</w:t>
      </w:r>
    </w:p>
    <w:p w14:paraId="0C165B42" w14:textId="7B4692E8"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urting Loved Ones/Failing Them</w:t>
      </w:r>
    </w:p>
    <w:p w14:paraId="5D7ED706" w14:textId="660BEE0C" w:rsidR="00F9054A" w:rsidRDefault="00F9054A" w:rsidP="008F4B26">
      <w:pPr>
        <w:rPr>
          <w:rFonts w:ascii="Times New Roman" w:hAnsi="Times New Roman" w:cs="Times New Roman"/>
          <w:sz w:val="24"/>
          <w:szCs w:val="24"/>
        </w:rPr>
      </w:pPr>
    </w:p>
    <w:p w14:paraId="72B83FA3" w14:textId="423005E2"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is:</w:t>
      </w:r>
    </w:p>
    <w:p w14:paraId="475E8E2F" w14:textId="11FCDD24"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voids subjecting valued people in dangerous situations</w:t>
      </w:r>
    </w:p>
    <w:p w14:paraId="2CBC6E4B" w14:textId="72FAC940"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reatened/Vulnerable when death is involved</w:t>
      </w:r>
    </w:p>
    <w:p w14:paraId="1A079077" w14:textId="0CBA96AF" w:rsidR="00F9054A" w:rsidRDefault="00F9054A"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Hides fear </w:t>
      </w:r>
      <w:r w:rsidR="000E4E89">
        <w:rPr>
          <w:rFonts w:ascii="Times New Roman" w:hAnsi="Times New Roman" w:cs="Times New Roman"/>
          <w:sz w:val="24"/>
          <w:szCs w:val="24"/>
        </w:rPr>
        <w:t>by taking action and masking himself</w:t>
      </w:r>
    </w:p>
    <w:p w14:paraId="6D33662E" w14:textId="14FA7144" w:rsidR="000E4E89" w:rsidRDefault="000E4E89"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is fear makes him overprotective, halting the growth of others</w:t>
      </w:r>
    </w:p>
    <w:p w14:paraId="66D80A47" w14:textId="68CE4C4E" w:rsidR="000E4E89" w:rsidRDefault="000E4E89"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nds to take on all the burden and danger</w:t>
      </w:r>
    </w:p>
    <w:p w14:paraId="4D523D1A" w14:textId="3D440912" w:rsidR="000E4E89" w:rsidRDefault="000E4E89" w:rsidP="000E4E89">
      <w:pPr>
        <w:ind w:left="2160"/>
        <w:rPr>
          <w:rFonts w:ascii="Times New Roman" w:hAnsi="Times New Roman" w:cs="Times New Roman"/>
          <w:sz w:val="24"/>
          <w:szCs w:val="24"/>
        </w:rPr>
      </w:pPr>
      <w:r>
        <w:rPr>
          <w:rFonts w:ascii="Times New Roman" w:hAnsi="Times New Roman" w:cs="Times New Roman"/>
          <w:sz w:val="24"/>
          <w:szCs w:val="24"/>
        </w:rPr>
        <w:t>This fear boosts his self-esteem as he need to become stronger to avoid these</w:t>
      </w:r>
    </w:p>
    <w:p w14:paraId="48676272" w14:textId="77777777" w:rsidR="00F9054A" w:rsidRPr="0039018C" w:rsidRDefault="00F9054A" w:rsidP="008F4B26">
      <w:pPr>
        <w:rPr>
          <w:rFonts w:ascii="Times New Roman" w:hAnsi="Times New Roman" w:cs="Times New Roman"/>
          <w:sz w:val="24"/>
          <w:szCs w:val="24"/>
        </w:rPr>
      </w:pPr>
    </w:p>
    <w:p w14:paraId="510B51FE"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Lie</w:t>
      </w:r>
    </w:p>
    <w:p w14:paraId="3A55704A" w14:textId="3A15EC6B"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62533">
        <w:rPr>
          <w:rFonts w:ascii="Times New Roman" w:hAnsi="Times New Roman" w:cs="Times New Roman"/>
          <w:sz w:val="24"/>
          <w:szCs w:val="24"/>
        </w:rPr>
        <w:t>I’m incompetent, but at the very least, I have power</w:t>
      </w:r>
    </w:p>
    <w:p w14:paraId="2EC00DC4" w14:textId="77777777" w:rsidR="00F9054A" w:rsidRPr="0039018C" w:rsidRDefault="00F9054A" w:rsidP="008F4B26">
      <w:pPr>
        <w:rPr>
          <w:rFonts w:ascii="Times New Roman" w:hAnsi="Times New Roman" w:cs="Times New Roman"/>
          <w:sz w:val="24"/>
          <w:szCs w:val="24"/>
        </w:rPr>
      </w:pPr>
    </w:p>
    <w:p w14:paraId="7AC199C0"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Secrets</w:t>
      </w:r>
    </w:p>
    <w:p w14:paraId="703456E7" w14:textId="5F67C2A8" w:rsidR="008F4B26" w:rsidRDefault="00D62533" w:rsidP="00CD42A5">
      <w:pPr>
        <w:ind w:left="1440"/>
        <w:rPr>
          <w:rFonts w:ascii="Times New Roman" w:hAnsi="Times New Roman" w:cs="Times New Roman"/>
          <w:sz w:val="24"/>
          <w:szCs w:val="24"/>
        </w:rPr>
      </w:pPr>
      <w:r>
        <w:rPr>
          <w:rFonts w:ascii="Times New Roman" w:hAnsi="Times New Roman" w:cs="Times New Roman"/>
          <w:sz w:val="24"/>
          <w:szCs w:val="24"/>
        </w:rPr>
        <w:t xml:space="preserve">His grandfather, the late clan chief, was a hero that </w:t>
      </w:r>
      <w:r w:rsidR="00CD42A5">
        <w:rPr>
          <w:rFonts w:ascii="Times New Roman" w:hAnsi="Times New Roman" w:cs="Times New Roman"/>
          <w:sz w:val="24"/>
          <w:szCs w:val="24"/>
        </w:rPr>
        <w:t>brought Kuro Yaiba to the clan.</w:t>
      </w:r>
    </w:p>
    <w:p w14:paraId="2AA38D9C" w14:textId="0E64EA2A" w:rsidR="00CD42A5" w:rsidRDefault="00CD42A5" w:rsidP="00CD42A5">
      <w:pPr>
        <w:ind w:left="1440"/>
        <w:rPr>
          <w:rFonts w:ascii="Times New Roman" w:hAnsi="Times New Roman" w:cs="Times New Roman"/>
          <w:sz w:val="24"/>
          <w:szCs w:val="24"/>
        </w:rPr>
      </w:pPr>
      <w:r>
        <w:rPr>
          <w:rFonts w:ascii="Times New Roman" w:hAnsi="Times New Roman" w:cs="Times New Roman"/>
          <w:sz w:val="24"/>
          <w:szCs w:val="24"/>
        </w:rPr>
        <w:t>In his grandfather’s escape from the 6</w:t>
      </w:r>
      <w:r w:rsidRPr="00CD42A5">
        <w:rPr>
          <w:rFonts w:ascii="Times New Roman" w:hAnsi="Times New Roman" w:cs="Times New Roman"/>
          <w:sz w:val="24"/>
          <w:szCs w:val="24"/>
          <w:vertAlign w:val="superscript"/>
        </w:rPr>
        <w:t>th</w:t>
      </w:r>
      <w:r>
        <w:rPr>
          <w:rFonts w:ascii="Times New Roman" w:hAnsi="Times New Roman" w:cs="Times New Roman"/>
          <w:sz w:val="24"/>
          <w:szCs w:val="24"/>
        </w:rPr>
        <w:t xml:space="preserve"> Hero, both his parents got inflicted with Calamitous Death</w:t>
      </w:r>
      <w:r w:rsidR="00796395">
        <w:rPr>
          <w:rFonts w:ascii="Times New Roman" w:hAnsi="Times New Roman" w:cs="Times New Roman"/>
          <w:sz w:val="24"/>
          <w:szCs w:val="24"/>
        </w:rPr>
        <w:t>.</w:t>
      </w:r>
    </w:p>
    <w:p w14:paraId="29F984EC" w14:textId="45D4D352" w:rsidR="00CD42A5" w:rsidRDefault="00F377D6" w:rsidP="00CD42A5">
      <w:pPr>
        <w:ind w:left="1440"/>
        <w:rPr>
          <w:rFonts w:ascii="Times New Roman" w:hAnsi="Times New Roman" w:cs="Times New Roman"/>
          <w:sz w:val="24"/>
          <w:szCs w:val="24"/>
        </w:rPr>
      </w:pPr>
      <w:r>
        <w:rPr>
          <w:rFonts w:ascii="Times New Roman" w:hAnsi="Times New Roman" w:cs="Times New Roman"/>
          <w:sz w:val="24"/>
          <w:szCs w:val="24"/>
        </w:rPr>
        <w:t xml:space="preserve">A Calamity Spawn attempted to kill him as he was mourning his parents, but as he used his God Weapon’s release factor, its soul was consumed </w:t>
      </w:r>
      <w:r w:rsidR="00892F6D">
        <w:rPr>
          <w:rFonts w:ascii="Times New Roman" w:hAnsi="Times New Roman" w:cs="Times New Roman"/>
          <w:sz w:val="24"/>
          <w:szCs w:val="24"/>
        </w:rPr>
        <w:t>within the weapon</w:t>
      </w:r>
      <w:r w:rsidR="00796395">
        <w:rPr>
          <w:rFonts w:ascii="Times New Roman" w:hAnsi="Times New Roman" w:cs="Times New Roman"/>
          <w:sz w:val="24"/>
          <w:szCs w:val="24"/>
        </w:rPr>
        <w:t>.</w:t>
      </w:r>
    </w:p>
    <w:p w14:paraId="10BBD618" w14:textId="7479A18E" w:rsidR="00642BBE" w:rsidRDefault="00642BBE" w:rsidP="00CD42A5">
      <w:pPr>
        <w:ind w:left="1440"/>
        <w:rPr>
          <w:rFonts w:ascii="Times New Roman" w:hAnsi="Times New Roman" w:cs="Times New Roman"/>
          <w:sz w:val="24"/>
          <w:szCs w:val="24"/>
        </w:rPr>
      </w:pPr>
      <w:r>
        <w:rPr>
          <w:rFonts w:ascii="Times New Roman" w:hAnsi="Times New Roman" w:cs="Times New Roman"/>
          <w:sz w:val="24"/>
          <w:szCs w:val="24"/>
        </w:rPr>
        <w:lastRenderedPageBreak/>
        <w:t>His death was caused by the Leader of &lt;Unnamed&gt; as they injected self-activated poison into him thru demons, sabotaged the truck’s breaks, and stunned Yukai’s legs.</w:t>
      </w:r>
    </w:p>
    <w:p w14:paraId="22F6DB60" w14:textId="77777777" w:rsidR="008F4B26" w:rsidRPr="0039018C" w:rsidRDefault="008F4B26" w:rsidP="008F4B26">
      <w:pPr>
        <w:rPr>
          <w:rFonts w:ascii="Times New Roman" w:hAnsi="Times New Roman" w:cs="Times New Roman"/>
          <w:sz w:val="24"/>
          <w:szCs w:val="24"/>
        </w:rPr>
      </w:pPr>
    </w:p>
    <w:p w14:paraId="734AA44D"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118E012E"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0FD00812" w14:textId="77777777"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3AD26385" w14:textId="36E9CBD5" w:rsidR="008F4B26" w:rsidRDefault="005F7179" w:rsidP="003E3524">
      <w:pPr>
        <w:ind w:left="2160"/>
        <w:rPr>
          <w:rFonts w:ascii="Times New Roman" w:hAnsi="Times New Roman" w:cs="Times New Roman"/>
          <w:sz w:val="24"/>
          <w:szCs w:val="24"/>
        </w:rPr>
      </w:pPr>
      <w:r>
        <w:rPr>
          <w:rFonts w:ascii="Times New Roman" w:hAnsi="Times New Roman" w:cs="Times New Roman"/>
          <w:sz w:val="24"/>
          <w:szCs w:val="24"/>
        </w:rPr>
        <w:t xml:space="preserve">His father, Konjou </w:t>
      </w:r>
      <w:r w:rsidR="00B32546">
        <w:rPr>
          <w:rFonts w:ascii="Times New Roman" w:hAnsi="Times New Roman" w:cs="Times New Roman"/>
          <w:sz w:val="24"/>
          <w:szCs w:val="24"/>
        </w:rPr>
        <w:t>&lt;</w:t>
      </w:r>
      <w:r>
        <w:rPr>
          <w:rFonts w:ascii="Times New Roman" w:hAnsi="Times New Roman" w:cs="Times New Roman"/>
          <w:sz w:val="24"/>
          <w:szCs w:val="24"/>
        </w:rPr>
        <w:t>Unnamed</w:t>
      </w:r>
      <w:r w:rsidR="00B32546">
        <w:rPr>
          <w:rFonts w:ascii="Times New Roman" w:hAnsi="Times New Roman" w:cs="Times New Roman"/>
          <w:sz w:val="24"/>
          <w:szCs w:val="24"/>
        </w:rPr>
        <w:t>&gt;</w:t>
      </w:r>
      <w:r w:rsidR="003E3524">
        <w:rPr>
          <w:rFonts w:ascii="Times New Roman" w:hAnsi="Times New Roman" w:cs="Times New Roman"/>
          <w:sz w:val="24"/>
          <w:szCs w:val="24"/>
        </w:rPr>
        <w:t>, taught him to have courage and to control his fears.</w:t>
      </w:r>
    </w:p>
    <w:p w14:paraId="54E25F35" w14:textId="77777777" w:rsidR="005F7179" w:rsidRDefault="005F7179" w:rsidP="008F4B26">
      <w:pPr>
        <w:rPr>
          <w:rFonts w:ascii="Times New Roman" w:hAnsi="Times New Roman" w:cs="Times New Roman"/>
          <w:sz w:val="24"/>
          <w:szCs w:val="24"/>
        </w:rPr>
      </w:pPr>
    </w:p>
    <w:p w14:paraId="17702E38" w14:textId="7C3C7D3E" w:rsidR="005F7179" w:rsidRDefault="005F7179" w:rsidP="003E3524">
      <w:pPr>
        <w:ind w:left="2160"/>
        <w:rPr>
          <w:rFonts w:ascii="Times New Roman" w:hAnsi="Times New Roman" w:cs="Times New Roman"/>
          <w:sz w:val="24"/>
          <w:szCs w:val="24"/>
        </w:rPr>
      </w:pPr>
      <w:r>
        <w:rPr>
          <w:rFonts w:ascii="Times New Roman" w:hAnsi="Times New Roman" w:cs="Times New Roman"/>
          <w:sz w:val="24"/>
          <w:szCs w:val="24"/>
        </w:rPr>
        <w:t>His mother, Konjou Reiko</w:t>
      </w:r>
      <w:r w:rsidR="003E3524">
        <w:rPr>
          <w:rFonts w:ascii="Times New Roman" w:hAnsi="Times New Roman" w:cs="Times New Roman"/>
          <w:sz w:val="24"/>
          <w:szCs w:val="24"/>
        </w:rPr>
        <w:t>, taught him how to love and be gentle and that there are more important things other than winning a battle.</w:t>
      </w:r>
    </w:p>
    <w:p w14:paraId="3440BC02" w14:textId="77777777" w:rsidR="008F4B26" w:rsidRDefault="008F4B26" w:rsidP="008F4B26">
      <w:pPr>
        <w:rPr>
          <w:rFonts w:ascii="Times New Roman" w:hAnsi="Times New Roman" w:cs="Times New Roman"/>
          <w:sz w:val="24"/>
          <w:szCs w:val="24"/>
        </w:rPr>
      </w:pPr>
    </w:p>
    <w:p w14:paraId="327978A3"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7915CBDE" w14:textId="4589E4E6"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E3524">
        <w:rPr>
          <w:rFonts w:ascii="Times New Roman" w:hAnsi="Times New Roman" w:cs="Times New Roman"/>
          <w:sz w:val="24"/>
          <w:szCs w:val="24"/>
        </w:rPr>
        <w:t>Prodigy Swordsman of the Konjou Clan</w:t>
      </w:r>
    </w:p>
    <w:p w14:paraId="543B0EDD"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8B62101"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7E1D12B4" w14:textId="0733C056" w:rsidR="008F4B26" w:rsidRDefault="00FB7512" w:rsidP="00FB7512">
      <w:pPr>
        <w:ind w:left="2160"/>
        <w:rPr>
          <w:rFonts w:ascii="Times New Roman" w:hAnsi="Times New Roman" w:cs="Times New Roman"/>
          <w:sz w:val="24"/>
          <w:szCs w:val="24"/>
        </w:rPr>
      </w:pPr>
      <w:r>
        <w:rPr>
          <w:rFonts w:ascii="Times New Roman" w:hAnsi="Times New Roman" w:cs="Times New Roman"/>
          <w:sz w:val="24"/>
          <w:szCs w:val="24"/>
        </w:rPr>
        <w:t xml:space="preserve">In my world, violence is essential in order to protect, however, as we are protectors, not killers, we must know the </w:t>
      </w:r>
      <w:r w:rsidR="00333ED6">
        <w:rPr>
          <w:rFonts w:ascii="Times New Roman" w:hAnsi="Times New Roman" w:cs="Times New Roman"/>
          <w:sz w:val="24"/>
          <w:szCs w:val="24"/>
        </w:rPr>
        <w:t xml:space="preserve">true </w:t>
      </w:r>
      <w:r>
        <w:rPr>
          <w:rFonts w:ascii="Times New Roman" w:hAnsi="Times New Roman" w:cs="Times New Roman"/>
          <w:sz w:val="24"/>
          <w:szCs w:val="24"/>
        </w:rPr>
        <w:t>value of a life.</w:t>
      </w:r>
    </w:p>
    <w:p w14:paraId="3C638099" w14:textId="77777777" w:rsidR="008F4B26" w:rsidRDefault="008F4B26" w:rsidP="008F4B26">
      <w:pPr>
        <w:rPr>
          <w:rFonts w:ascii="Times New Roman" w:hAnsi="Times New Roman" w:cs="Times New Roman"/>
          <w:sz w:val="24"/>
          <w:szCs w:val="24"/>
        </w:rPr>
      </w:pPr>
    </w:p>
    <w:p w14:paraId="50493523"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23886B77" w14:textId="3E98441F" w:rsidR="008F4B26" w:rsidRDefault="00785108" w:rsidP="00785108">
      <w:pPr>
        <w:ind w:left="2160"/>
        <w:rPr>
          <w:rFonts w:ascii="Times New Roman" w:hAnsi="Times New Roman" w:cs="Times New Roman"/>
          <w:sz w:val="24"/>
          <w:szCs w:val="24"/>
        </w:rPr>
      </w:pPr>
      <w:r>
        <w:rPr>
          <w:rFonts w:ascii="Times New Roman" w:hAnsi="Times New Roman" w:cs="Times New Roman"/>
          <w:sz w:val="24"/>
          <w:szCs w:val="24"/>
        </w:rPr>
        <w:t>His childhood in the Konjou Clan taught him to be valiant and to take every step with courage.</w:t>
      </w:r>
    </w:p>
    <w:p w14:paraId="438F6F59" w14:textId="77777777" w:rsidR="008F4B26" w:rsidRDefault="008F4B26" w:rsidP="008F4B26">
      <w:pPr>
        <w:rPr>
          <w:rFonts w:ascii="Times New Roman" w:hAnsi="Times New Roman" w:cs="Times New Roman"/>
          <w:sz w:val="24"/>
          <w:szCs w:val="24"/>
        </w:rPr>
      </w:pPr>
    </w:p>
    <w:p w14:paraId="70AF8F3B"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1A16CBD6" w14:textId="2B2ED96D" w:rsidR="008F4B26" w:rsidRDefault="00A139E4" w:rsidP="00EC1FD9">
      <w:pPr>
        <w:ind w:left="2160"/>
        <w:rPr>
          <w:rFonts w:ascii="Times New Roman" w:hAnsi="Times New Roman" w:cs="Times New Roman"/>
          <w:sz w:val="24"/>
          <w:szCs w:val="24"/>
        </w:rPr>
      </w:pPr>
      <w:r>
        <w:rPr>
          <w:rFonts w:ascii="Times New Roman" w:hAnsi="Times New Roman" w:cs="Times New Roman"/>
          <w:sz w:val="24"/>
          <w:szCs w:val="24"/>
        </w:rPr>
        <w:t xml:space="preserve">Alert, Analytical, </w:t>
      </w:r>
      <w:r w:rsidR="00EB5906">
        <w:rPr>
          <w:rFonts w:ascii="Times New Roman" w:hAnsi="Times New Roman" w:cs="Times New Roman"/>
          <w:sz w:val="24"/>
          <w:szCs w:val="24"/>
        </w:rPr>
        <w:t>Appreciative, Calm, Cautious, Confident, Cooperative, Courageous, Decisive, Disciplined, Efficient, Focused, Friendly, Just, Kind, Meticulous, Objective, Organized, Patient, Perceptive, Proactive, Professional, Responsible, Sensible, Talented, Tolerant, Unselfish</w:t>
      </w:r>
    </w:p>
    <w:p w14:paraId="77969EE4"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p>
    <w:p w14:paraId="685A7BF9"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7252F611" w14:textId="77777777"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73B6D89E" w14:textId="6A079F87" w:rsidR="008F4B26" w:rsidRDefault="00EB5906" w:rsidP="002A0E10">
      <w:pPr>
        <w:ind w:left="1440" w:firstLine="720"/>
        <w:rPr>
          <w:rFonts w:ascii="Times New Roman" w:hAnsi="Times New Roman" w:cs="Times New Roman"/>
          <w:sz w:val="24"/>
          <w:szCs w:val="24"/>
        </w:rPr>
      </w:pPr>
      <w:r>
        <w:rPr>
          <w:rFonts w:ascii="Times New Roman" w:hAnsi="Times New Roman" w:cs="Times New Roman"/>
          <w:sz w:val="24"/>
          <w:szCs w:val="24"/>
        </w:rPr>
        <w:t xml:space="preserve">His father, Konjou Unnamed, </w:t>
      </w:r>
      <w:r w:rsidR="002A0E10">
        <w:rPr>
          <w:rFonts w:ascii="Times New Roman" w:hAnsi="Times New Roman" w:cs="Times New Roman"/>
          <w:sz w:val="24"/>
          <w:szCs w:val="24"/>
        </w:rPr>
        <w:t>though kind and loving, he needed to pressure Ryosei to become stronger as he knew being born in their family would guarantee danger in his life.</w:t>
      </w:r>
    </w:p>
    <w:p w14:paraId="6CBD8568" w14:textId="3DB3E51C" w:rsidR="00EB5906" w:rsidRDefault="00EB5906" w:rsidP="008F4B26">
      <w:pPr>
        <w:rPr>
          <w:rFonts w:ascii="Times New Roman" w:hAnsi="Times New Roman" w:cs="Times New Roman"/>
          <w:sz w:val="24"/>
          <w:szCs w:val="24"/>
        </w:rPr>
      </w:pPr>
    </w:p>
    <w:p w14:paraId="3969469A" w14:textId="457EF8AC" w:rsidR="00EB5906" w:rsidRDefault="00EB5906" w:rsidP="002A0E10">
      <w:pPr>
        <w:ind w:left="1440" w:firstLine="720"/>
        <w:rPr>
          <w:rFonts w:ascii="Times New Roman" w:hAnsi="Times New Roman" w:cs="Times New Roman"/>
          <w:sz w:val="24"/>
          <w:szCs w:val="24"/>
        </w:rPr>
      </w:pPr>
      <w:r>
        <w:rPr>
          <w:rFonts w:ascii="Times New Roman" w:hAnsi="Times New Roman" w:cs="Times New Roman"/>
          <w:sz w:val="24"/>
          <w:szCs w:val="24"/>
        </w:rPr>
        <w:t xml:space="preserve">The Clan Elders, </w:t>
      </w:r>
      <w:r w:rsidR="002A0E10">
        <w:rPr>
          <w:rFonts w:ascii="Times New Roman" w:hAnsi="Times New Roman" w:cs="Times New Roman"/>
          <w:sz w:val="24"/>
          <w:szCs w:val="24"/>
        </w:rPr>
        <w:t>as he thought they exiled him only because they didn’t want a burden, making him think that those in power are unjust.</w:t>
      </w:r>
    </w:p>
    <w:p w14:paraId="48A11BB6"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7B0E7C3"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08B80B18" w14:textId="73553234" w:rsidR="008F4B26" w:rsidRDefault="002A0E10" w:rsidP="002A0E10">
      <w:pPr>
        <w:ind w:left="2160"/>
        <w:rPr>
          <w:rFonts w:ascii="Times New Roman" w:hAnsi="Times New Roman" w:cs="Times New Roman"/>
          <w:sz w:val="24"/>
          <w:szCs w:val="24"/>
        </w:rPr>
      </w:pPr>
      <w:r>
        <w:rPr>
          <w:rFonts w:ascii="Times New Roman" w:hAnsi="Times New Roman" w:cs="Times New Roman"/>
          <w:sz w:val="24"/>
          <w:szCs w:val="24"/>
        </w:rPr>
        <w:t>Being exiled from the clan made him have a negative image of people in rule</w:t>
      </w:r>
    </w:p>
    <w:p w14:paraId="178E56BC" w14:textId="65DC81CA" w:rsidR="008F4B26" w:rsidRDefault="002A0E10" w:rsidP="002A0E10">
      <w:pPr>
        <w:ind w:left="2160"/>
        <w:rPr>
          <w:rFonts w:ascii="Times New Roman" w:hAnsi="Times New Roman" w:cs="Times New Roman"/>
          <w:sz w:val="24"/>
          <w:szCs w:val="24"/>
        </w:rPr>
      </w:pPr>
      <w:r>
        <w:rPr>
          <w:rFonts w:ascii="Times New Roman" w:hAnsi="Times New Roman" w:cs="Times New Roman"/>
          <w:sz w:val="24"/>
          <w:szCs w:val="24"/>
        </w:rPr>
        <w:t>Fighting made him think that all that matters is defeating the enemy and live</w:t>
      </w:r>
    </w:p>
    <w:p w14:paraId="576C0E34" w14:textId="77777777" w:rsidR="002A0E10" w:rsidRDefault="002A0E10" w:rsidP="002A0E10">
      <w:pPr>
        <w:ind w:left="2160"/>
        <w:rPr>
          <w:rFonts w:ascii="Times New Roman" w:hAnsi="Times New Roman" w:cs="Times New Roman"/>
          <w:sz w:val="24"/>
          <w:szCs w:val="24"/>
        </w:rPr>
      </w:pPr>
    </w:p>
    <w:p w14:paraId="4AA23AEB"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4CBB344B" w14:textId="6336D5BE"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A0E10">
        <w:rPr>
          <w:rFonts w:ascii="Times New Roman" w:hAnsi="Times New Roman" w:cs="Times New Roman"/>
          <w:sz w:val="24"/>
          <w:szCs w:val="24"/>
        </w:rPr>
        <w:t>His parents’ death</w:t>
      </w:r>
    </w:p>
    <w:p w14:paraId="44D202CE"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7C25F58"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06D089E4" w14:textId="6A17176A" w:rsidR="008F4B26" w:rsidRDefault="002A0E10" w:rsidP="002A0E10">
      <w:pPr>
        <w:ind w:left="2160"/>
        <w:rPr>
          <w:rFonts w:ascii="Times New Roman" w:hAnsi="Times New Roman" w:cs="Times New Roman"/>
          <w:sz w:val="24"/>
          <w:szCs w:val="24"/>
        </w:rPr>
      </w:pPr>
      <w:r>
        <w:rPr>
          <w:rFonts w:ascii="Times New Roman" w:hAnsi="Times New Roman" w:cs="Times New Roman"/>
          <w:sz w:val="24"/>
          <w:szCs w:val="24"/>
        </w:rPr>
        <w:t>To become powerful is to make sacrifices may it be in battle or in the real world</w:t>
      </w:r>
    </w:p>
    <w:p w14:paraId="094697EB" w14:textId="77777777" w:rsidR="008F4B26" w:rsidRDefault="008F4B26" w:rsidP="008F4B26">
      <w:pPr>
        <w:rPr>
          <w:rFonts w:ascii="Times New Roman" w:hAnsi="Times New Roman" w:cs="Times New Roman"/>
          <w:sz w:val="24"/>
          <w:szCs w:val="24"/>
        </w:rPr>
      </w:pPr>
    </w:p>
    <w:p w14:paraId="743ECCAA" w14:textId="77777777"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83E7BBD" w14:textId="291EBFDB" w:rsidR="008F4B26" w:rsidRDefault="008F4B26" w:rsidP="00EC1FD9">
      <w:pPr>
        <w:ind w:left="2160"/>
        <w:rPr>
          <w:rFonts w:ascii="Times New Roman" w:hAnsi="Times New Roman" w:cs="Times New Roman"/>
          <w:sz w:val="24"/>
          <w:szCs w:val="24"/>
        </w:rPr>
      </w:pPr>
      <w:r>
        <w:rPr>
          <w:rFonts w:ascii="Times New Roman" w:hAnsi="Times New Roman" w:cs="Times New Roman"/>
          <w:sz w:val="24"/>
          <w:szCs w:val="24"/>
        </w:rPr>
        <w:t>A</w:t>
      </w:r>
      <w:r w:rsidR="002A0E10">
        <w:rPr>
          <w:rFonts w:ascii="Times New Roman" w:hAnsi="Times New Roman" w:cs="Times New Roman"/>
          <w:sz w:val="24"/>
          <w:szCs w:val="24"/>
        </w:rPr>
        <w:t xml:space="preserve">pathetic (to enemies), </w:t>
      </w:r>
      <w:r w:rsidR="00EC1FD9">
        <w:rPr>
          <w:rFonts w:ascii="Times New Roman" w:hAnsi="Times New Roman" w:cs="Times New Roman"/>
          <w:sz w:val="24"/>
          <w:szCs w:val="24"/>
        </w:rPr>
        <w:t>Devious, Evasive, Manipulative, Morbid, Obsessive, Oversensitive, Perfectionist</w:t>
      </w:r>
    </w:p>
    <w:p w14:paraId="001DBD62" w14:textId="77777777" w:rsidR="008F4B26" w:rsidRPr="0039018C" w:rsidRDefault="008F4B26" w:rsidP="008F4B26">
      <w:pPr>
        <w:rPr>
          <w:rFonts w:ascii="Times New Roman" w:hAnsi="Times New Roman" w:cs="Times New Roman"/>
          <w:sz w:val="24"/>
          <w:szCs w:val="24"/>
        </w:rPr>
      </w:pPr>
    </w:p>
    <w:p w14:paraId="0FF7032A"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12411C55"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66E8A1F4" w14:textId="701FF68C"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C1FD9">
        <w:rPr>
          <w:rFonts w:ascii="Times New Roman" w:hAnsi="Times New Roman" w:cs="Times New Roman"/>
          <w:sz w:val="24"/>
          <w:szCs w:val="24"/>
        </w:rPr>
        <w:t>Overprotective with an Objective Perspective</w:t>
      </w:r>
    </w:p>
    <w:p w14:paraId="0599FF11" w14:textId="77777777" w:rsidR="008F4B26" w:rsidRDefault="008F4B26" w:rsidP="008F4B26">
      <w:pPr>
        <w:rPr>
          <w:rFonts w:ascii="Times New Roman" w:hAnsi="Times New Roman" w:cs="Times New Roman"/>
          <w:sz w:val="24"/>
          <w:szCs w:val="24"/>
        </w:rPr>
      </w:pPr>
    </w:p>
    <w:p w14:paraId="7FDAEAAA"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0C698481" w14:textId="0B20C906"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C1FD9">
        <w:rPr>
          <w:rFonts w:ascii="Times New Roman" w:hAnsi="Times New Roman" w:cs="Times New Roman"/>
          <w:sz w:val="24"/>
          <w:szCs w:val="24"/>
        </w:rPr>
        <w:t>Calm and still</w:t>
      </w:r>
    </w:p>
    <w:p w14:paraId="470D0F5F" w14:textId="2212AFEA" w:rsidR="008F4B26" w:rsidRDefault="008F4B26" w:rsidP="008F4B26">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EC1FD9">
        <w:rPr>
          <w:rFonts w:ascii="Times New Roman" w:hAnsi="Times New Roman" w:cs="Times New Roman"/>
          <w:sz w:val="24"/>
          <w:szCs w:val="24"/>
        </w:rPr>
        <w:t>Hyper-critical</w:t>
      </w:r>
    </w:p>
    <w:p w14:paraId="5B13866D" w14:textId="0299418F" w:rsidR="008F4B26" w:rsidRDefault="008F4B26" w:rsidP="008F4B26">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EC1FD9">
        <w:rPr>
          <w:rFonts w:ascii="Times New Roman" w:hAnsi="Times New Roman" w:cs="Times New Roman"/>
          <w:sz w:val="24"/>
          <w:szCs w:val="24"/>
        </w:rPr>
        <w:t>Calm and opts to rest</w:t>
      </w:r>
    </w:p>
    <w:p w14:paraId="1718F86A" w14:textId="3CC0C2FB"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59598D">
        <w:rPr>
          <w:rFonts w:ascii="Times New Roman" w:hAnsi="Times New Roman" w:cs="Times New Roman"/>
          <w:sz w:val="24"/>
          <w:szCs w:val="24"/>
        </w:rPr>
        <w:t>Dunno</w:t>
      </w:r>
    </w:p>
    <w:p w14:paraId="33FEB4CE" w14:textId="2D06F9C4"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B85808">
        <w:rPr>
          <w:rFonts w:ascii="Times New Roman" w:hAnsi="Times New Roman" w:cs="Times New Roman"/>
          <w:sz w:val="24"/>
          <w:szCs w:val="24"/>
        </w:rPr>
        <w:t>Stiffens up</w:t>
      </w:r>
    </w:p>
    <w:p w14:paraId="4D6B0273" w14:textId="421E4CEE"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Becomes objective-focused to release anxiety</w:t>
      </w:r>
    </w:p>
    <w:p w14:paraId="1D49D7C9" w14:textId="2B30F19A"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Very</w:t>
      </w:r>
    </w:p>
    <w:p w14:paraId="34E803FA" w14:textId="4E597034"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Calm and Still</w:t>
      </w:r>
    </w:p>
    <w:p w14:paraId="43ED4C03" w14:textId="0D2396F3"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Hyper-aware</w:t>
      </w:r>
    </w:p>
    <w:p w14:paraId="0189DFCB" w14:textId="790DDDCC"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Digs nails into his own palm</w:t>
      </w:r>
    </w:p>
    <w:p w14:paraId="215B13EA" w14:textId="5EB1E2B1"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85808">
        <w:rPr>
          <w:rFonts w:ascii="Times New Roman" w:hAnsi="Times New Roman" w:cs="Times New Roman"/>
          <w:sz w:val="24"/>
          <w:szCs w:val="24"/>
        </w:rPr>
        <w:t>Demonstrative</w:t>
      </w:r>
    </w:p>
    <w:p w14:paraId="3E17AF15" w14:textId="11B7A89B"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85808">
        <w:rPr>
          <w:rFonts w:ascii="Times New Roman" w:hAnsi="Times New Roman" w:cs="Times New Roman"/>
          <w:sz w:val="24"/>
          <w:szCs w:val="24"/>
        </w:rPr>
        <w:t>Hard to Anger</w:t>
      </w:r>
    </w:p>
    <w:p w14:paraId="2DA48B04" w14:textId="7CF8CA3B"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37478">
        <w:rPr>
          <w:rFonts w:ascii="Times New Roman" w:hAnsi="Times New Roman" w:cs="Times New Roman"/>
          <w:sz w:val="24"/>
          <w:szCs w:val="24"/>
        </w:rPr>
        <w:t>Disrespectful and arrogant people</w:t>
      </w:r>
    </w:p>
    <w:p w14:paraId="1C75D419" w14:textId="4722A088"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37478">
        <w:rPr>
          <w:rFonts w:ascii="Times New Roman" w:hAnsi="Times New Roman" w:cs="Times New Roman"/>
          <w:sz w:val="24"/>
          <w:szCs w:val="24"/>
        </w:rPr>
        <w:t>Overreacts when it comes to Anime and Manga</w:t>
      </w:r>
    </w:p>
    <w:p w14:paraId="6F568D09" w14:textId="36C53956" w:rsidR="008F4B26" w:rsidRDefault="008F4B26"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37478">
        <w:rPr>
          <w:rFonts w:ascii="Times New Roman" w:hAnsi="Times New Roman" w:cs="Times New Roman"/>
          <w:sz w:val="24"/>
          <w:szCs w:val="24"/>
        </w:rPr>
        <w:t>Denies that he is competent</w:t>
      </w:r>
    </w:p>
    <w:p w14:paraId="666D76D2" w14:textId="77777777" w:rsidR="008F4B26" w:rsidRDefault="008F4B26" w:rsidP="008F4B26">
      <w:pPr>
        <w:rPr>
          <w:rFonts w:ascii="Times New Roman" w:hAnsi="Times New Roman" w:cs="Times New Roman"/>
          <w:sz w:val="24"/>
          <w:szCs w:val="24"/>
        </w:rPr>
      </w:pPr>
    </w:p>
    <w:p w14:paraId="10744D81"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58CE00F7" w14:textId="5DC18664"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CE28BE">
        <w:rPr>
          <w:rFonts w:ascii="Times New Roman" w:hAnsi="Times New Roman" w:cs="Times New Roman"/>
          <w:sz w:val="24"/>
          <w:szCs w:val="24"/>
        </w:rPr>
        <w:t>Denial</w:t>
      </w:r>
    </w:p>
    <w:p w14:paraId="7207D8EC" w14:textId="77777777" w:rsidR="008F4B26" w:rsidRDefault="008F4B26" w:rsidP="008F4B26">
      <w:pPr>
        <w:rPr>
          <w:rFonts w:ascii="Times New Roman" w:hAnsi="Times New Roman" w:cs="Times New Roman"/>
          <w:sz w:val="24"/>
          <w:szCs w:val="24"/>
        </w:rPr>
      </w:pPr>
    </w:p>
    <w:p w14:paraId="3219C3BB"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2176A94A" w14:textId="0A544286"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CE28BE">
        <w:rPr>
          <w:rFonts w:ascii="Times New Roman" w:hAnsi="Times New Roman" w:cs="Times New Roman"/>
          <w:sz w:val="24"/>
          <w:szCs w:val="24"/>
        </w:rPr>
        <w:t>Meditation</w:t>
      </w:r>
    </w:p>
    <w:p w14:paraId="5D88CEE4" w14:textId="40556C3C" w:rsidR="00CE28BE" w:rsidRDefault="00CE28BE" w:rsidP="008F4B2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mbracing Responsibility</w:t>
      </w:r>
    </w:p>
    <w:p w14:paraId="604932E1" w14:textId="77777777" w:rsidR="008F4B26" w:rsidRDefault="008F4B26" w:rsidP="008F4B26">
      <w:pPr>
        <w:rPr>
          <w:rFonts w:ascii="Times New Roman" w:hAnsi="Times New Roman" w:cs="Times New Roman"/>
          <w:sz w:val="24"/>
          <w:szCs w:val="24"/>
        </w:rPr>
      </w:pPr>
    </w:p>
    <w:p w14:paraId="7331C803"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424ECDC3" w14:textId="77777777" w:rsidR="00CE28BE"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CE28BE">
        <w:rPr>
          <w:rFonts w:ascii="Times New Roman" w:hAnsi="Times New Roman" w:cs="Times New Roman"/>
          <w:sz w:val="24"/>
          <w:szCs w:val="24"/>
        </w:rPr>
        <w:t>Despair</w:t>
      </w:r>
    </w:p>
    <w:p w14:paraId="57D318F8" w14:textId="25AB93B8" w:rsidR="008F4B26" w:rsidRDefault="00CE28BE" w:rsidP="00CE28BE">
      <w:pPr>
        <w:ind w:left="720" w:firstLine="720"/>
        <w:rPr>
          <w:rFonts w:ascii="Times New Roman" w:hAnsi="Times New Roman" w:cs="Times New Roman"/>
          <w:sz w:val="24"/>
          <w:szCs w:val="24"/>
        </w:rPr>
      </w:pPr>
      <w:r>
        <w:rPr>
          <w:rFonts w:ascii="Times New Roman" w:hAnsi="Times New Roman" w:cs="Times New Roman"/>
          <w:sz w:val="24"/>
          <w:szCs w:val="24"/>
        </w:rPr>
        <w:t>Denial</w:t>
      </w:r>
    </w:p>
    <w:p w14:paraId="5871C1ED" w14:textId="77777777" w:rsidR="008F4B26" w:rsidRDefault="008F4B26" w:rsidP="008F4B26">
      <w:pPr>
        <w:rPr>
          <w:rFonts w:ascii="Times New Roman" w:hAnsi="Times New Roman" w:cs="Times New Roman"/>
          <w:sz w:val="24"/>
          <w:szCs w:val="24"/>
        </w:rPr>
      </w:pPr>
    </w:p>
    <w:p w14:paraId="1F298727"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1732A5C8" w14:textId="28B76814"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C72397">
        <w:rPr>
          <w:rFonts w:ascii="Times New Roman" w:hAnsi="Times New Roman" w:cs="Times New Roman"/>
          <w:sz w:val="24"/>
          <w:szCs w:val="24"/>
        </w:rPr>
        <w:t>Can sense truth and lies</w:t>
      </w:r>
    </w:p>
    <w:p w14:paraId="0D0EAF7E" w14:textId="77777777" w:rsidR="008F4B26" w:rsidRPr="00E8232E" w:rsidRDefault="008F4B26" w:rsidP="008F4B26">
      <w:pPr>
        <w:rPr>
          <w:rFonts w:ascii="Times New Roman" w:hAnsi="Times New Roman" w:cs="Times New Roman"/>
          <w:sz w:val="24"/>
          <w:szCs w:val="24"/>
        </w:rPr>
      </w:pPr>
    </w:p>
    <w:p w14:paraId="076F3358" w14:textId="77777777" w:rsidR="008F4B26" w:rsidRPr="00B72102" w:rsidRDefault="008F4B26" w:rsidP="008F4B26">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50115DC8" w14:textId="77777777" w:rsidR="008F4B26" w:rsidRDefault="008F4B26" w:rsidP="008F4B2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45479EF1" w14:textId="429B2C85"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491AF3">
        <w:rPr>
          <w:rFonts w:ascii="Times New Roman" w:hAnsi="Times New Roman" w:cs="Times New Roman"/>
          <w:sz w:val="24"/>
          <w:szCs w:val="24"/>
        </w:rPr>
        <w:t>Help Senkyo uncover his hidden memories</w:t>
      </w:r>
    </w:p>
    <w:p w14:paraId="67A962DC" w14:textId="77777777" w:rsidR="008F4B26" w:rsidRPr="00AA4814" w:rsidRDefault="008F4B26" w:rsidP="008F4B26">
      <w:pPr>
        <w:rPr>
          <w:rFonts w:ascii="Times New Roman" w:hAnsi="Times New Roman" w:cs="Times New Roman"/>
          <w:sz w:val="24"/>
          <w:szCs w:val="24"/>
        </w:rPr>
      </w:pPr>
    </w:p>
    <w:p w14:paraId="68426D8F"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5771E668" w14:textId="553FF3F9" w:rsidR="008F4B26" w:rsidRDefault="00491AF3" w:rsidP="008F4B26">
      <w:pPr>
        <w:ind w:left="1440"/>
        <w:rPr>
          <w:rFonts w:ascii="Times New Roman" w:hAnsi="Times New Roman" w:cs="Times New Roman"/>
          <w:sz w:val="24"/>
          <w:szCs w:val="24"/>
        </w:rPr>
      </w:pPr>
      <w:r>
        <w:rPr>
          <w:rFonts w:ascii="Times New Roman" w:hAnsi="Times New Roman" w:cs="Times New Roman"/>
          <w:sz w:val="24"/>
          <w:szCs w:val="24"/>
        </w:rPr>
        <w:t>Fixing his past mistakes in order to leave no regrets</w:t>
      </w:r>
    </w:p>
    <w:p w14:paraId="47A10D5B" w14:textId="77777777" w:rsidR="008F4B26" w:rsidRPr="005324BC" w:rsidRDefault="008F4B26" w:rsidP="008F4B26">
      <w:pPr>
        <w:ind w:left="1440"/>
        <w:rPr>
          <w:rFonts w:ascii="Times New Roman" w:hAnsi="Times New Roman" w:cs="Times New Roman"/>
          <w:sz w:val="24"/>
          <w:szCs w:val="24"/>
        </w:rPr>
      </w:pPr>
    </w:p>
    <w:p w14:paraId="088A3347"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38DDEEC1" w14:textId="53881DF1" w:rsidR="008F4B26" w:rsidRDefault="008F4B26" w:rsidP="008F4B2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491AF3">
        <w:rPr>
          <w:rFonts w:ascii="Times New Roman" w:hAnsi="Times New Roman" w:cs="Times New Roman"/>
          <w:sz w:val="24"/>
          <w:szCs w:val="24"/>
        </w:rPr>
        <w:t>Blaming oneself</w:t>
      </w:r>
    </w:p>
    <w:p w14:paraId="351D324A" w14:textId="77777777" w:rsidR="008F4B26" w:rsidRPr="005324BC" w:rsidRDefault="008F4B26" w:rsidP="008F4B26">
      <w:pPr>
        <w:rPr>
          <w:rFonts w:ascii="Times New Roman" w:hAnsi="Times New Roman" w:cs="Times New Roman"/>
          <w:sz w:val="24"/>
          <w:szCs w:val="24"/>
        </w:rPr>
      </w:pPr>
    </w:p>
    <w:p w14:paraId="3C1F01FF" w14:textId="77777777" w:rsidR="008F4B26" w:rsidRDefault="008F4B26" w:rsidP="008F4B26">
      <w:pPr>
        <w:rPr>
          <w:rFonts w:ascii="Times New Roman" w:hAnsi="Times New Roman" w:cs="Times New Roman"/>
          <w:i/>
          <w:iCs/>
          <w:sz w:val="24"/>
          <w:szCs w:val="24"/>
        </w:rPr>
      </w:pPr>
      <w:r>
        <w:rPr>
          <w:rFonts w:ascii="Times New Roman" w:hAnsi="Times New Roman" w:cs="Times New Roman"/>
          <w:i/>
          <w:iCs/>
          <w:sz w:val="24"/>
          <w:szCs w:val="24"/>
        </w:rPr>
        <w:tab/>
        <w:t>Fatal Flaw</w:t>
      </w:r>
    </w:p>
    <w:p w14:paraId="0C9C678F" w14:textId="701ADD26" w:rsidR="008F4B26" w:rsidRPr="00D21259" w:rsidRDefault="00D364F8" w:rsidP="008F4B26">
      <w:pPr>
        <w:ind w:left="1440"/>
        <w:rPr>
          <w:rFonts w:ascii="Times New Roman" w:hAnsi="Times New Roman" w:cs="Times New Roman"/>
          <w:sz w:val="24"/>
          <w:szCs w:val="24"/>
        </w:rPr>
      </w:pPr>
      <w:r>
        <w:rPr>
          <w:rFonts w:ascii="Times New Roman" w:hAnsi="Times New Roman" w:cs="Times New Roman"/>
          <w:sz w:val="24"/>
          <w:szCs w:val="24"/>
        </w:rPr>
        <w:t xml:space="preserve">Always blames himself for many mistakes </w:t>
      </w:r>
    </w:p>
    <w:p w14:paraId="673D9D35" w14:textId="77777777" w:rsidR="008F4B26" w:rsidRDefault="008F4B26" w:rsidP="008F4B26">
      <w:pPr>
        <w:rPr>
          <w:rFonts w:ascii="Times New Roman" w:hAnsi="Times New Roman" w:cs="Times New Roman"/>
          <w:sz w:val="24"/>
          <w:szCs w:val="24"/>
        </w:rPr>
      </w:pPr>
    </w:p>
    <w:p w14:paraId="41C4E64D" w14:textId="77777777" w:rsidR="008F4B26" w:rsidRPr="001952E2" w:rsidRDefault="008F4B26" w:rsidP="008F4B26">
      <w:pPr>
        <w:rPr>
          <w:rFonts w:ascii="Times New Roman" w:hAnsi="Times New Roman" w:cs="Times New Roman"/>
          <w:i/>
          <w:iCs/>
          <w:sz w:val="24"/>
          <w:szCs w:val="24"/>
        </w:rPr>
      </w:pPr>
    </w:p>
    <w:p w14:paraId="7A34BB22" w14:textId="77777777" w:rsidR="00BD362A" w:rsidRPr="008F4B26" w:rsidRDefault="00BD362A">
      <w:pPr>
        <w:rPr>
          <w:rFonts w:ascii="Times New Roman" w:hAnsi="Times New Roman" w:cs="Times New Roman"/>
          <w:sz w:val="24"/>
          <w:szCs w:val="24"/>
        </w:rPr>
      </w:pPr>
    </w:p>
    <w:sectPr w:rsidR="00BD362A" w:rsidRPr="008F4B2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F24FB"/>
    <w:multiLevelType w:val="hybridMultilevel"/>
    <w:tmpl w:val="A62EDA36"/>
    <w:lvl w:ilvl="0" w:tplc="90BAB476">
      <w:numFmt w:val="bullet"/>
      <w:lvlText w:val="-"/>
      <w:lvlJc w:val="left"/>
      <w:pPr>
        <w:ind w:left="2820" w:hanging="360"/>
      </w:pPr>
      <w:rPr>
        <w:rFonts w:ascii="Times New Roman" w:eastAsiaTheme="minorEastAsia" w:hAnsi="Times New Roman" w:cs="Times New Roman" w:hint="default"/>
      </w:rPr>
    </w:lvl>
    <w:lvl w:ilvl="1" w:tplc="34090003" w:tentative="1">
      <w:start w:val="1"/>
      <w:numFmt w:val="bullet"/>
      <w:lvlText w:val="o"/>
      <w:lvlJc w:val="left"/>
      <w:pPr>
        <w:ind w:left="3540" w:hanging="360"/>
      </w:pPr>
      <w:rPr>
        <w:rFonts w:ascii="Courier New" w:hAnsi="Courier New" w:cs="Courier New" w:hint="default"/>
      </w:rPr>
    </w:lvl>
    <w:lvl w:ilvl="2" w:tplc="34090005" w:tentative="1">
      <w:start w:val="1"/>
      <w:numFmt w:val="bullet"/>
      <w:lvlText w:val=""/>
      <w:lvlJc w:val="left"/>
      <w:pPr>
        <w:ind w:left="4260" w:hanging="360"/>
      </w:pPr>
      <w:rPr>
        <w:rFonts w:ascii="Wingdings" w:hAnsi="Wingdings" w:hint="default"/>
      </w:rPr>
    </w:lvl>
    <w:lvl w:ilvl="3" w:tplc="34090001" w:tentative="1">
      <w:start w:val="1"/>
      <w:numFmt w:val="bullet"/>
      <w:lvlText w:val=""/>
      <w:lvlJc w:val="left"/>
      <w:pPr>
        <w:ind w:left="4980" w:hanging="360"/>
      </w:pPr>
      <w:rPr>
        <w:rFonts w:ascii="Symbol" w:hAnsi="Symbol" w:hint="default"/>
      </w:rPr>
    </w:lvl>
    <w:lvl w:ilvl="4" w:tplc="34090003" w:tentative="1">
      <w:start w:val="1"/>
      <w:numFmt w:val="bullet"/>
      <w:lvlText w:val="o"/>
      <w:lvlJc w:val="left"/>
      <w:pPr>
        <w:ind w:left="5700" w:hanging="360"/>
      </w:pPr>
      <w:rPr>
        <w:rFonts w:ascii="Courier New" w:hAnsi="Courier New" w:cs="Courier New" w:hint="default"/>
      </w:rPr>
    </w:lvl>
    <w:lvl w:ilvl="5" w:tplc="34090005" w:tentative="1">
      <w:start w:val="1"/>
      <w:numFmt w:val="bullet"/>
      <w:lvlText w:val=""/>
      <w:lvlJc w:val="left"/>
      <w:pPr>
        <w:ind w:left="6420" w:hanging="360"/>
      </w:pPr>
      <w:rPr>
        <w:rFonts w:ascii="Wingdings" w:hAnsi="Wingdings" w:hint="default"/>
      </w:rPr>
    </w:lvl>
    <w:lvl w:ilvl="6" w:tplc="34090001" w:tentative="1">
      <w:start w:val="1"/>
      <w:numFmt w:val="bullet"/>
      <w:lvlText w:val=""/>
      <w:lvlJc w:val="left"/>
      <w:pPr>
        <w:ind w:left="7140" w:hanging="360"/>
      </w:pPr>
      <w:rPr>
        <w:rFonts w:ascii="Symbol" w:hAnsi="Symbol" w:hint="default"/>
      </w:rPr>
    </w:lvl>
    <w:lvl w:ilvl="7" w:tplc="34090003" w:tentative="1">
      <w:start w:val="1"/>
      <w:numFmt w:val="bullet"/>
      <w:lvlText w:val="o"/>
      <w:lvlJc w:val="left"/>
      <w:pPr>
        <w:ind w:left="7860" w:hanging="360"/>
      </w:pPr>
      <w:rPr>
        <w:rFonts w:ascii="Courier New" w:hAnsi="Courier New" w:cs="Courier New" w:hint="default"/>
      </w:rPr>
    </w:lvl>
    <w:lvl w:ilvl="8" w:tplc="34090005" w:tentative="1">
      <w:start w:val="1"/>
      <w:numFmt w:val="bullet"/>
      <w:lvlText w:val=""/>
      <w:lvlJc w:val="left"/>
      <w:pPr>
        <w:ind w:left="8580" w:hanging="360"/>
      </w:pPr>
      <w:rPr>
        <w:rFonts w:ascii="Wingdings" w:hAnsi="Wingdings" w:hint="default"/>
      </w:rPr>
    </w:lvl>
  </w:abstractNum>
  <w:abstractNum w:abstractNumId="1" w15:restartNumberingAfterBreak="0">
    <w:nsid w:val="4E87532D"/>
    <w:multiLevelType w:val="hybridMultilevel"/>
    <w:tmpl w:val="86528CEA"/>
    <w:lvl w:ilvl="0" w:tplc="3D7290EE">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1831406894">
    <w:abstractNumId w:val="0"/>
  </w:num>
  <w:num w:numId="2" w16cid:durableId="20929201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tzQwMjQzMze3MDRX0lEKTi0uzszPAykwNK4FABJoz1gtAAAA"/>
  </w:docVars>
  <w:rsids>
    <w:rsidRoot w:val="00FB0733"/>
    <w:rsid w:val="000B2B1F"/>
    <w:rsid w:val="000E4E89"/>
    <w:rsid w:val="0010616C"/>
    <w:rsid w:val="001D1205"/>
    <w:rsid w:val="001E7B44"/>
    <w:rsid w:val="0025170C"/>
    <w:rsid w:val="00253BD9"/>
    <w:rsid w:val="00282404"/>
    <w:rsid w:val="002A0E10"/>
    <w:rsid w:val="00320A4D"/>
    <w:rsid w:val="00333ED6"/>
    <w:rsid w:val="003C1D83"/>
    <w:rsid w:val="003E3524"/>
    <w:rsid w:val="003F3509"/>
    <w:rsid w:val="00491AF3"/>
    <w:rsid w:val="004A2375"/>
    <w:rsid w:val="004D6F90"/>
    <w:rsid w:val="0059598D"/>
    <w:rsid w:val="005D1766"/>
    <w:rsid w:val="005E0856"/>
    <w:rsid w:val="005F7179"/>
    <w:rsid w:val="00642BBE"/>
    <w:rsid w:val="00714BD7"/>
    <w:rsid w:val="00785108"/>
    <w:rsid w:val="00796395"/>
    <w:rsid w:val="007B3623"/>
    <w:rsid w:val="00872B06"/>
    <w:rsid w:val="00892F6D"/>
    <w:rsid w:val="008A0CA3"/>
    <w:rsid w:val="008D7F88"/>
    <w:rsid w:val="008F4B26"/>
    <w:rsid w:val="00901FA8"/>
    <w:rsid w:val="00937478"/>
    <w:rsid w:val="009E6654"/>
    <w:rsid w:val="00A139E4"/>
    <w:rsid w:val="00B31131"/>
    <w:rsid w:val="00B32546"/>
    <w:rsid w:val="00B369E1"/>
    <w:rsid w:val="00B73690"/>
    <w:rsid w:val="00B85808"/>
    <w:rsid w:val="00B87E8E"/>
    <w:rsid w:val="00BD362A"/>
    <w:rsid w:val="00C435D9"/>
    <w:rsid w:val="00C72397"/>
    <w:rsid w:val="00CD42A5"/>
    <w:rsid w:val="00CE28BE"/>
    <w:rsid w:val="00D364F8"/>
    <w:rsid w:val="00D62533"/>
    <w:rsid w:val="00DC1DD4"/>
    <w:rsid w:val="00DD064B"/>
    <w:rsid w:val="00E12584"/>
    <w:rsid w:val="00EB5906"/>
    <w:rsid w:val="00EC0F2C"/>
    <w:rsid w:val="00EC14BD"/>
    <w:rsid w:val="00EC1FD9"/>
    <w:rsid w:val="00F052AC"/>
    <w:rsid w:val="00F055B3"/>
    <w:rsid w:val="00F377D6"/>
    <w:rsid w:val="00F54C69"/>
    <w:rsid w:val="00F768F2"/>
    <w:rsid w:val="00F9054A"/>
    <w:rsid w:val="00FA58B4"/>
    <w:rsid w:val="00FB0733"/>
    <w:rsid w:val="00FB7512"/>
    <w:rsid w:val="00FB78A2"/>
    <w:rsid w:val="00FE4F0A"/>
    <w:rsid w:val="00FF382F"/>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917B1"/>
  <w15:chartTrackingRefBased/>
  <w15:docId w15:val="{1EC0C0C4-06A0-4E94-9E93-86ED24F21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B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6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0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8</Pages>
  <Words>1168</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8</cp:revision>
  <dcterms:created xsi:type="dcterms:W3CDTF">2022-07-05T07:17:00Z</dcterms:created>
  <dcterms:modified xsi:type="dcterms:W3CDTF">2023-12-01T00:51:00Z</dcterms:modified>
</cp:coreProperties>
</file>